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32B48" w14:textId="43D88357" w:rsidR="00D45DF9" w:rsidRDefault="00D45DF9" w:rsidP="00D45DF9">
      <w:pPr>
        <w:pStyle w:val="Heading1"/>
      </w:pPr>
      <w:bookmarkStart w:id="0" w:name="_GoBack"/>
      <w:bookmarkEnd w:id="0"/>
      <w:r>
        <w:t xml:space="preserve">Student resource booklet </w:t>
      </w:r>
    </w:p>
    <w:p w14:paraId="64336B4F" w14:textId="3EB39111" w:rsidR="00806C55" w:rsidRPr="00806C55" w:rsidRDefault="006B21C4" w:rsidP="00806C55">
      <w:pPr>
        <w:pStyle w:val="Heading2"/>
      </w:pPr>
      <w:r>
        <w:t>Unpacking</w:t>
      </w:r>
      <w:r w:rsidR="00806C55">
        <w:t xml:space="preserve"> </w:t>
      </w:r>
      <w:r w:rsidR="000D5BDF">
        <w:t xml:space="preserve">the module </w:t>
      </w:r>
      <w:r w:rsidR="00806C55">
        <w:t>phase – English Standard Module B</w:t>
      </w:r>
    </w:p>
    <w:p w14:paraId="3211F185" w14:textId="036FBF2B" w:rsidR="00D45DF9" w:rsidRDefault="00D45DF9" w:rsidP="00D45DF9">
      <w:pPr>
        <w:rPr>
          <w:lang w:eastAsia="zh-CN"/>
        </w:rPr>
      </w:pPr>
      <w:r>
        <w:rPr>
          <w:rStyle w:val="Strong"/>
          <w:lang w:eastAsia="zh-CN"/>
        </w:rPr>
        <w:t>Module case s</w:t>
      </w:r>
      <w:r w:rsidRPr="005B33A0">
        <w:rPr>
          <w:rStyle w:val="Strong"/>
          <w:lang w:eastAsia="zh-CN"/>
        </w:rPr>
        <w:t>tudy</w:t>
      </w:r>
      <w:r w:rsidR="00806C55">
        <w:rPr>
          <w:lang w:eastAsia="zh-CN"/>
        </w:rPr>
        <w:t xml:space="preserve"> – </w:t>
      </w:r>
      <w:r w:rsidR="000D5BDF">
        <w:rPr>
          <w:lang w:eastAsia="zh-CN"/>
        </w:rPr>
        <w:t>Year 12 Module B</w:t>
      </w:r>
      <w:r>
        <w:rPr>
          <w:lang w:eastAsia="zh-CN"/>
        </w:rPr>
        <w:t xml:space="preserve"> – </w:t>
      </w:r>
      <w:r w:rsidRPr="005B33A0">
        <w:rPr>
          <w:lang w:eastAsia="zh-CN"/>
        </w:rPr>
        <w:t>Close study of literature</w:t>
      </w:r>
    </w:p>
    <w:p w14:paraId="756B475E" w14:textId="77777777" w:rsidR="00D45DF9" w:rsidRDefault="00D45DF9" w:rsidP="00D45DF9">
      <w:r w:rsidRPr="005B33A0">
        <w:rPr>
          <w:rStyle w:val="Strong"/>
        </w:rPr>
        <w:t>Case study text</w:t>
      </w:r>
      <w:r>
        <w:rPr>
          <w:rStyle w:val="Strong"/>
        </w:rPr>
        <w:t xml:space="preserve"> </w:t>
      </w:r>
      <w:r w:rsidRPr="005B33A0">
        <w:t>– The Curious Incident of the Dog in the Night-time, Mark Haddon (prose fiction) Red Fox/Random House, 2014, ISBN: 9781782953463</w:t>
      </w:r>
    </w:p>
    <w:p w14:paraId="7C3A5923" w14:textId="0348D633" w:rsidR="000D5BDF" w:rsidRDefault="00D45DF9" w:rsidP="000D5BDF">
      <w:r w:rsidRPr="00C25B8F">
        <w:rPr>
          <w:rStyle w:val="Strong"/>
          <w:lang w:eastAsia="zh-CN"/>
        </w:rPr>
        <w:t>Tech</w:t>
      </w:r>
      <w:r>
        <w:rPr>
          <w:rStyle w:val="Strong"/>
          <w:lang w:eastAsia="zh-CN"/>
        </w:rPr>
        <w:t xml:space="preserve">nology focus </w:t>
      </w:r>
      <w:r w:rsidRPr="00C25B8F">
        <w:t>–</w:t>
      </w:r>
      <w:bookmarkStart w:id="1" w:name="Mod_B_Rationale"/>
      <w:r w:rsidR="00AB0152">
        <w:t xml:space="preserve"> </w:t>
      </w:r>
      <w:r w:rsidR="00B4568C">
        <w:t>graphic organisers and vocabulary tables in a blended learning environment</w:t>
      </w:r>
    </w:p>
    <w:p w14:paraId="104D5F21" w14:textId="749BD0C1" w:rsidR="00E64B23" w:rsidRPr="00A25067" w:rsidRDefault="009045F3" w:rsidP="000D5BDF">
      <w:pPr>
        <w:pStyle w:val="Heading3"/>
      </w:pPr>
      <w:r>
        <w:t>Resource one</w:t>
      </w:r>
      <w:r w:rsidR="008703A4">
        <w:t xml:space="preserve"> – </w:t>
      </w:r>
      <w:r w:rsidR="00E64B23">
        <w:t>S</w:t>
      </w:r>
      <w:r w:rsidR="008703A4">
        <w:t>yllabus statement S</w:t>
      </w:r>
      <w:r w:rsidR="00E64B23">
        <w:t>tandard Module B</w:t>
      </w:r>
      <w:bookmarkEnd w:id="1"/>
    </w:p>
    <w:p w14:paraId="03473581" w14:textId="77777777" w:rsidR="00E64B23" w:rsidRDefault="00E64B23" w:rsidP="00E64B23">
      <w:r>
        <w:t>In this module, students develop an informed understanding, knowledge and appreciation of a substantial literary text. Through their development of considered personal responses to the text in its entirety, students explore and analyse the particular ideas and characteristics of the text and understand the ways in which these characteristics establish its distinctive qualities.</w:t>
      </w:r>
    </w:p>
    <w:p w14:paraId="5DDC5866" w14:textId="77777777" w:rsidR="00E64B23" w:rsidRDefault="00E64B23" w:rsidP="00E64B23">
      <w:r>
        <w:t>Students study one text chosen from the list of prescribed texts. They engage in the extensive exploration and interpretation of the text and the ways composers (authors, poets, playwrights, directors, designers and so on) portray people, ideas, settings and situations in texts. By analysing the interplay between the ideas, forms and language within the text, students appreciate how these elements may affect those responding to it. Students produce critical and creative responses to the text, basing their judgements on a detailed knowledge of the text and its language features.</w:t>
      </w:r>
    </w:p>
    <w:p w14:paraId="69382648" w14:textId="77777777" w:rsidR="00E64B23" w:rsidRDefault="00E64B23" w:rsidP="00E64B23">
      <w:r>
        <w:t>Through reading, viewing or listening, students analyse, assess and comment on the text’s specific language features and form. They express increasingly complex ideas, clearly and cohesively, using appropriate register, structure and modality. They draft, appraise and refine their own texts, applying the conventions of syntax, spelling and grammar appropriately.</w:t>
      </w:r>
    </w:p>
    <w:p w14:paraId="2A219836" w14:textId="54EFC48C" w:rsidR="00E64B23" w:rsidRDefault="00E64B23" w:rsidP="00E64B23">
      <w:r>
        <w:t xml:space="preserve">Through their analyses and assessment of the text and their own compositions, students further develop their personal and intellectual connections with, and enjoyment of the text, </w:t>
      </w:r>
      <w:r>
        <w:lastRenderedPageBreak/>
        <w:t>enabling them to express their informed personal interpretation o</w:t>
      </w:r>
      <w:r w:rsidR="009045F3">
        <w:t>f its significance and meaning.</w:t>
      </w:r>
    </w:p>
    <w:p w14:paraId="65D9135A" w14:textId="48378A7D" w:rsidR="00E64B23" w:rsidRPr="009045F3" w:rsidRDefault="00C22491" w:rsidP="664DB21B">
      <w:pPr>
        <w:rPr>
          <w:rStyle w:val="SubtleReference"/>
          <w:rFonts w:eastAsia="Arial" w:cs="Arial"/>
        </w:rPr>
      </w:pPr>
      <w:hyperlink r:id="rId7">
        <w:r w:rsidR="00E64B23" w:rsidRPr="664DB21B">
          <w:rPr>
            <w:rStyle w:val="Hyperlink"/>
            <w:rFonts w:eastAsia="Arial" w:cs="Arial"/>
            <w:sz w:val="22"/>
            <w:szCs w:val="22"/>
          </w:rPr>
          <w:t>English Standard Stage 6 Syllabus</w:t>
        </w:r>
      </w:hyperlink>
      <w:r w:rsidR="00E64B23" w:rsidRPr="664DB21B">
        <w:rPr>
          <w:rStyle w:val="SubtleReference"/>
          <w:rFonts w:eastAsia="Arial" w:cs="Arial"/>
        </w:rPr>
        <w:t xml:space="preserve"> © NSW Education Standards Authority (NESA) for and on behalf of the Crown in right of the State of New South Wales, 2017.</w:t>
      </w:r>
    </w:p>
    <w:p w14:paraId="5AF5799A" w14:textId="03C6AE0F" w:rsidR="00493120" w:rsidRDefault="000D5BDF" w:rsidP="00514E5C">
      <w:pPr>
        <w:pStyle w:val="Heading3"/>
      </w:pPr>
      <w:r>
        <w:t>Resource two</w:t>
      </w:r>
      <w:r w:rsidR="00514E5C">
        <w:t xml:space="preserve"> – </w:t>
      </w:r>
      <w:r>
        <w:t>rubric for students</w:t>
      </w:r>
    </w:p>
    <w:p w14:paraId="66040578" w14:textId="349C3AF4" w:rsidR="000D5BDF" w:rsidRPr="00DF7E63" w:rsidRDefault="000D5BDF" w:rsidP="000D5BDF">
      <w:pPr>
        <w:pStyle w:val="Caption"/>
      </w:pPr>
      <w:r w:rsidRPr="00DF7E63">
        <w:t xml:space="preserve">Table </w:t>
      </w:r>
      <w:r>
        <w:t>1</w:t>
      </w:r>
      <w:r w:rsidRPr="00DF7E63">
        <w:t xml:space="preserve"> – Module </w:t>
      </w:r>
      <w:r>
        <w:t>B English Standard rubric for s</w:t>
      </w:r>
      <w:r w:rsidRPr="00DF7E63">
        <w:t>tudents</w:t>
      </w:r>
    </w:p>
    <w:tbl>
      <w:tblPr>
        <w:tblStyle w:val="Tableheader"/>
        <w:tblW w:w="0" w:type="auto"/>
        <w:tblLook w:val="04A0" w:firstRow="1" w:lastRow="0" w:firstColumn="1" w:lastColumn="0" w:noHBand="0" w:noVBand="1"/>
        <w:tblCaption w:val="Table 1 Rubric"/>
        <w:tblDescription w:val="Module B rubric and columns for student deconstruction"/>
      </w:tblPr>
      <w:tblGrid>
        <w:gridCol w:w="4437"/>
        <w:gridCol w:w="2605"/>
        <w:gridCol w:w="2530"/>
      </w:tblGrid>
      <w:tr w:rsidR="000D5BDF" w:rsidRPr="007B6B2F" w14:paraId="62DD183A" w14:textId="77777777" w:rsidTr="007D465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437" w:type="dxa"/>
          </w:tcPr>
          <w:p w14:paraId="210EE510" w14:textId="77777777" w:rsidR="00831979" w:rsidRDefault="00831979" w:rsidP="0013662E">
            <w:pPr>
              <w:spacing w:before="192" w:after="192"/>
              <w:rPr>
                <w:lang w:eastAsia="zh-CN"/>
              </w:rPr>
            </w:pPr>
            <w:r>
              <w:rPr>
                <w:lang w:eastAsia="zh-CN"/>
              </w:rPr>
              <w:t>Rubric – Module B:</w:t>
            </w:r>
          </w:p>
          <w:p w14:paraId="4352A815" w14:textId="25C1A5B2" w:rsidR="000D5BDF" w:rsidRPr="007B6B2F" w:rsidRDefault="000D5BDF" w:rsidP="0013662E">
            <w:pPr>
              <w:spacing w:before="192" w:after="192"/>
              <w:rPr>
                <w:lang w:eastAsia="zh-CN"/>
              </w:rPr>
            </w:pPr>
            <w:r>
              <w:rPr>
                <w:lang w:eastAsia="zh-CN"/>
              </w:rPr>
              <w:t>C</w:t>
            </w:r>
            <w:r w:rsidR="007D4657">
              <w:rPr>
                <w:lang w:eastAsia="zh-CN"/>
              </w:rPr>
              <w:t>lose</w:t>
            </w:r>
            <w:r w:rsidR="00831979">
              <w:rPr>
                <w:lang w:eastAsia="zh-CN"/>
              </w:rPr>
              <w:t xml:space="preserve"> study of l</w:t>
            </w:r>
            <w:r>
              <w:rPr>
                <w:lang w:eastAsia="zh-CN"/>
              </w:rPr>
              <w:t>iterature</w:t>
            </w:r>
          </w:p>
        </w:tc>
        <w:tc>
          <w:tcPr>
            <w:tcW w:w="2605" w:type="dxa"/>
          </w:tcPr>
          <w:p w14:paraId="5506FF26" w14:textId="77777777" w:rsidR="000D5BDF" w:rsidRPr="007B6B2F" w:rsidRDefault="000D5BDF" w:rsidP="0013662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hat are the key points?</w:t>
            </w:r>
          </w:p>
        </w:tc>
        <w:tc>
          <w:tcPr>
            <w:tcW w:w="2530" w:type="dxa"/>
          </w:tcPr>
          <w:p w14:paraId="087746A0" w14:textId="77777777" w:rsidR="000D5BDF" w:rsidRPr="007B6B2F" w:rsidRDefault="000D5BDF" w:rsidP="0013662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kills to develop</w:t>
            </w:r>
          </w:p>
        </w:tc>
      </w:tr>
      <w:tr w:rsidR="000D5BDF" w:rsidRPr="00F5467A" w14:paraId="52ECF1D2" w14:textId="77777777" w:rsidTr="007D46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7" w:type="dxa"/>
            <w:vAlign w:val="top"/>
          </w:tcPr>
          <w:p w14:paraId="56F75A70" w14:textId="77777777" w:rsidR="000D5BDF" w:rsidRPr="00F5467A" w:rsidRDefault="000D5BDF" w:rsidP="0013662E">
            <w:r w:rsidRPr="00557FD4">
              <w:rPr>
                <w:b w:val="0"/>
              </w:rPr>
              <w:t>In this module, students develop an informed understanding, knowledge and appreciation of a substantial literary text. Through their development of considered personal responses to the text in its entirety, students explore and analyse the particular ideas and characteristics of the text and understand the ways in which these characteristics establish its distinctive qualities</w:t>
            </w:r>
            <w:r>
              <w:t>.</w:t>
            </w:r>
          </w:p>
        </w:tc>
        <w:tc>
          <w:tcPr>
            <w:tcW w:w="2605" w:type="dxa"/>
            <w:vAlign w:val="top"/>
          </w:tcPr>
          <w:p w14:paraId="6A554DB5" w14:textId="77777777" w:rsidR="000D5BDF" w:rsidRPr="00F5467A" w:rsidRDefault="000D5BDF" w:rsidP="0013662E">
            <w:pPr>
              <w:cnfStyle w:val="000000100000" w:firstRow="0" w:lastRow="0" w:firstColumn="0" w:lastColumn="0" w:oddVBand="0" w:evenVBand="0" w:oddHBand="1" w:evenHBand="0" w:firstRowFirstColumn="0" w:firstRowLastColumn="0" w:lastRowFirstColumn="0" w:lastRowLastColumn="0"/>
            </w:pPr>
          </w:p>
        </w:tc>
        <w:tc>
          <w:tcPr>
            <w:tcW w:w="2530" w:type="dxa"/>
            <w:vAlign w:val="top"/>
          </w:tcPr>
          <w:p w14:paraId="6592FC7B" w14:textId="77777777" w:rsidR="000D5BDF" w:rsidRPr="00F5467A" w:rsidRDefault="000D5BDF" w:rsidP="0013662E">
            <w:pPr>
              <w:cnfStyle w:val="000000100000" w:firstRow="0" w:lastRow="0" w:firstColumn="0" w:lastColumn="0" w:oddVBand="0" w:evenVBand="0" w:oddHBand="1" w:evenHBand="0" w:firstRowFirstColumn="0" w:firstRowLastColumn="0" w:lastRowFirstColumn="0" w:lastRowLastColumn="0"/>
            </w:pPr>
          </w:p>
        </w:tc>
      </w:tr>
      <w:tr w:rsidR="000D5BDF" w14:paraId="1BF34DA1" w14:textId="77777777" w:rsidTr="007D46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7" w:type="dxa"/>
            <w:vAlign w:val="top"/>
          </w:tcPr>
          <w:p w14:paraId="6705D7C8" w14:textId="77777777" w:rsidR="000D5BDF" w:rsidRPr="00557FD4" w:rsidRDefault="000D5BDF" w:rsidP="0013662E">
            <w:pPr>
              <w:rPr>
                <w:b w:val="0"/>
              </w:rPr>
            </w:pPr>
            <w:r w:rsidRPr="00557FD4">
              <w:rPr>
                <w:b w:val="0"/>
              </w:rPr>
              <w:t>Students study one text chosen from the list of prescribed texts. They engage in the extensive exploration and interpretation of the text and the ways composers (authors, poets, playwrights, directors, designers and so on) portray people, ideas, settings and situations in texts. By analysing the interplay between the ideas, forms and language within the text, students appreciate how these elements may affect those responding to it. Students produce critical and creative responses to the text, basing their judgements on a detailed knowledge of the text and its language features.</w:t>
            </w:r>
          </w:p>
          <w:p w14:paraId="66341355" w14:textId="77777777" w:rsidR="000D5BDF" w:rsidRPr="00DF7E63" w:rsidRDefault="000D5BDF" w:rsidP="0013662E">
            <w:pPr>
              <w:rPr>
                <w:b w:val="0"/>
                <w:lang w:eastAsia="zh-CN"/>
              </w:rPr>
            </w:pPr>
          </w:p>
        </w:tc>
        <w:tc>
          <w:tcPr>
            <w:tcW w:w="2605" w:type="dxa"/>
            <w:vAlign w:val="top"/>
          </w:tcPr>
          <w:p w14:paraId="76D6917F" w14:textId="77777777" w:rsidR="000D5BDF" w:rsidRDefault="000D5BDF" w:rsidP="0013662E">
            <w:pPr>
              <w:cnfStyle w:val="000000010000" w:firstRow="0" w:lastRow="0" w:firstColumn="0" w:lastColumn="0" w:oddVBand="0" w:evenVBand="0" w:oddHBand="0" w:evenHBand="1" w:firstRowFirstColumn="0" w:firstRowLastColumn="0" w:lastRowFirstColumn="0" w:lastRowLastColumn="0"/>
              <w:rPr>
                <w:lang w:eastAsia="zh-CN"/>
              </w:rPr>
            </w:pPr>
          </w:p>
        </w:tc>
        <w:tc>
          <w:tcPr>
            <w:tcW w:w="2530" w:type="dxa"/>
            <w:vAlign w:val="top"/>
          </w:tcPr>
          <w:p w14:paraId="2098AB60" w14:textId="77777777" w:rsidR="000D5BDF" w:rsidRDefault="000D5BDF" w:rsidP="0013662E">
            <w:pPr>
              <w:cnfStyle w:val="000000010000" w:firstRow="0" w:lastRow="0" w:firstColumn="0" w:lastColumn="0" w:oddVBand="0" w:evenVBand="0" w:oddHBand="0" w:evenHBand="1" w:firstRowFirstColumn="0" w:firstRowLastColumn="0" w:lastRowFirstColumn="0" w:lastRowLastColumn="0"/>
              <w:rPr>
                <w:lang w:eastAsia="zh-CN"/>
              </w:rPr>
            </w:pPr>
          </w:p>
        </w:tc>
      </w:tr>
      <w:tr w:rsidR="000D5BDF" w14:paraId="782AA6BA" w14:textId="77777777" w:rsidTr="007D46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7" w:type="dxa"/>
            <w:vAlign w:val="top"/>
          </w:tcPr>
          <w:p w14:paraId="5FF5E577" w14:textId="77777777" w:rsidR="000D5BDF" w:rsidRPr="00557FD4" w:rsidRDefault="000D5BDF" w:rsidP="0013662E">
            <w:pPr>
              <w:rPr>
                <w:b w:val="0"/>
              </w:rPr>
            </w:pPr>
            <w:r w:rsidRPr="00557FD4">
              <w:rPr>
                <w:b w:val="0"/>
              </w:rPr>
              <w:t>Through reading, viewing or listening, students analyse, assess and comment on the text’s specific language features and form. They express increasingly complex ideas, clearly and cohesively, using appropriate register, structure and modality. They draft, appraise and refine their own texts, applying the conventions of syntax, spelling and grammar appropriately.</w:t>
            </w:r>
          </w:p>
        </w:tc>
        <w:tc>
          <w:tcPr>
            <w:tcW w:w="2605" w:type="dxa"/>
            <w:vAlign w:val="top"/>
          </w:tcPr>
          <w:p w14:paraId="7770E71C" w14:textId="77777777" w:rsidR="000D5BDF" w:rsidRDefault="000D5BDF" w:rsidP="0013662E">
            <w:pPr>
              <w:cnfStyle w:val="000000100000" w:firstRow="0" w:lastRow="0" w:firstColumn="0" w:lastColumn="0" w:oddVBand="0" w:evenVBand="0" w:oddHBand="1" w:evenHBand="0" w:firstRowFirstColumn="0" w:firstRowLastColumn="0" w:lastRowFirstColumn="0" w:lastRowLastColumn="0"/>
              <w:rPr>
                <w:lang w:eastAsia="zh-CN"/>
              </w:rPr>
            </w:pPr>
          </w:p>
        </w:tc>
        <w:tc>
          <w:tcPr>
            <w:tcW w:w="2530" w:type="dxa"/>
            <w:vAlign w:val="top"/>
          </w:tcPr>
          <w:p w14:paraId="415F180E" w14:textId="77777777" w:rsidR="000D5BDF" w:rsidRDefault="000D5BDF" w:rsidP="0013662E">
            <w:pPr>
              <w:cnfStyle w:val="000000100000" w:firstRow="0" w:lastRow="0" w:firstColumn="0" w:lastColumn="0" w:oddVBand="0" w:evenVBand="0" w:oddHBand="1" w:evenHBand="0" w:firstRowFirstColumn="0" w:firstRowLastColumn="0" w:lastRowFirstColumn="0" w:lastRowLastColumn="0"/>
              <w:rPr>
                <w:lang w:eastAsia="zh-CN"/>
              </w:rPr>
            </w:pPr>
          </w:p>
        </w:tc>
      </w:tr>
      <w:tr w:rsidR="000D5BDF" w14:paraId="5B6CEC4D" w14:textId="77777777" w:rsidTr="007D46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7" w:type="dxa"/>
            <w:vAlign w:val="top"/>
          </w:tcPr>
          <w:p w14:paraId="174B1F04" w14:textId="77777777" w:rsidR="000D5BDF" w:rsidRDefault="000D5BDF" w:rsidP="0013662E">
            <w:pPr>
              <w:rPr>
                <w:lang w:eastAsia="zh-CN"/>
              </w:rPr>
            </w:pPr>
            <w:r w:rsidRPr="00557FD4">
              <w:rPr>
                <w:b w:val="0"/>
              </w:rPr>
              <w:t>Through their analyses and assessment of the text and their own compositions, students further develop their personal and intellectual connections with, and enjoyment of the text, enabling them to express their informed personal interpretation of its significance and meaning.</w:t>
            </w:r>
          </w:p>
        </w:tc>
        <w:tc>
          <w:tcPr>
            <w:tcW w:w="2605" w:type="dxa"/>
            <w:vAlign w:val="top"/>
          </w:tcPr>
          <w:p w14:paraId="37F1903B" w14:textId="77777777" w:rsidR="000D5BDF" w:rsidRDefault="000D5BDF" w:rsidP="0013662E">
            <w:pPr>
              <w:cnfStyle w:val="000000010000" w:firstRow="0" w:lastRow="0" w:firstColumn="0" w:lastColumn="0" w:oddVBand="0" w:evenVBand="0" w:oddHBand="0" w:evenHBand="1" w:firstRowFirstColumn="0" w:firstRowLastColumn="0" w:lastRowFirstColumn="0" w:lastRowLastColumn="0"/>
              <w:rPr>
                <w:lang w:eastAsia="zh-CN"/>
              </w:rPr>
            </w:pPr>
          </w:p>
        </w:tc>
        <w:tc>
          <w:tcPr>
            <w:tcW w:w="2530" w:type="dxa"/>
            <w:vAlign w:val="top"/>
          </w:tcPr>
          <w:p w14:paraId="4936EE9E" w14:textId="77777777" w:rsidR="000D5BDF" w:rsidRDefault="000D5BDF" w:rsidP="0013662E">
            <w:pPr>
              <w:cnfStyle w:val="000000010000" w:firstRow="0" w:lastRow="0" w:firstColumn="0" w:lastColumn="0" w:oddVBand="0" w:evenVBand="0" w:oddHBand="0" w:evenHBand="1" w:firstRowFirstColumn="0" w:firstRowLastColumn="0" w:lastRowFirstColumn="0" w:lastRowLastColumn="0"/>
              <w:rPr>
                <w:lang w:eastAsia="zh-CN"/>
              </w:rPr>
            </w:pPr>
          </w:p>
        </w:tc>
      </w:tr>
    </w:tbl>
    <w:p w14:paraId="66F47B21" w14:textId="77777777" w:rsidR="007D4657" w:rsidRDefault="007D4657" w:rsidP="007D4657">
      <w:pPr>
        <w:pStyle w:val="Heading3"/>
        <w:numPr>
          <w:ilvl w:val="2"/>
          <w:numId w:val="2"/>
        </w:numPr>
        <w:ind w:left="0"/>
      </w:pPr>
      <w:r>
        <w:t>Resource three – generate, sort, connect, elaborate</w:t>
      </w:r>
    </w:p>
    <w:p w14:paraId="4C248684" w14:textId="77777777" w:rsidR="007D4657" w:rsidRPr="00CA483B" w:rsidRDefault="007D4657" w:rsidP="007D4657">
      <w:r w:rsidRPr="00CA483B">
        <w:t>Select a topic, concept, or issue for which you want to map your understanding.</w:t>
      </w:r>
    </w:p>
    <w:p w14:paraId="30495484" w14:textId="77777777" w:rsidR="007D4657" w:rsidRPr="003D136F" w:rsidRDefault="007D4657" w:rsidP="007D4657">
      <w:pPr>
        <w:pStyle w:val="ListBullet"/>
        <w:numPr>
          <w:ilvl w:val="0"/>
          <w:numId w:val="1"/>
        </w:numPr>
      </w:pPr>
      <w:r w:rsidRPr="003D136F">
        <w:t>Generate a list of ideas and initial thoughts that come to mind when you think about this particular topic/issue.</w:t>
      </w:r>
    </w:p>
    <w:p w14:paraId="083C0846" w14:textId="77777777" w:rsidR="007D4657" w:rsidRPr="003D136F" w:rsidRDefault="007D4657" w:rsidP="007D4657">
      <w:pPr>
        <w:pStyle w:val="ListBullet"/>
        <w:numPr>
          <w:ilvl w:val="0"/>
          <w:numId w:val="1"/>
        </w:numPr>
      </w:pPr>
      <w:r w:rsidRPr="003D136F">
        <w:t>Sort your ideas according to how central or tangential they are. Place central ideas near the centre and more tangential ideas toward the outside of the page.</w:t>
      </w:r>
    </w:p>
    <w:p w14:paraId="02162160" w14:textId="77777777" w:rsidR="007D4657" w:rsidRPr="003D136F" w:rsidRDefault="007D4657" w:rsidP="007D4657">
      <w:pPr>
        <w:pStyle w:val="ListBullet"/>
        <w:numPr>
          <w:ilvl w:val="0"/>
          <w:numId w:val="1"/>
        </w:numPr>
      </w:pPr>
      <w:r w:rsidRPr="003D136F">
        <w:t>Connect your ideas by drawing connecting lines between ideas that have something in common. Explain and write in a short sentence how the ideas are connected.</w:t>
      </w:r>
    </w:p>
    <w:p w14:paraId="260B1F57" w14:textId="77777777" w:rsidR="007D4657" w:rsidRPr="003D136F" w:rsidRDefault="007D4657" w:rsidP="007D4657">
      <w:pPr>
        <w:pStyle w:val="ListBullet"/>
        <w:numPr>
          <w:ilvl w:val="0"/>
          <w:numId w:val="1"/>
        </w:numPr>
      </w:pPr>
      <w:r w:rsidRPr="003D136F">
        <w:t>Elaborate on any of the ideas/thoughts you have written so far by adding new ideas that expand, extend, or add to your initial ideas.</w:t>
      </w:r>
    </w:p>
    <w:p w14:paraId="13BE20AE" w14:textId="77777777" w:rsidR="007D4657" w:rsidRPr="003D136F" w:rsidRDefault="007D4657" w:rsidP="007D4657">
      <w:pPr>
        <w:rPr>
          <w:rStyle w:val="SubtleReference"/>
        </w:rPr>
      </w:pPr>
      <w:r w:rsidRPr="003D136F">
        <w:rPr>
          <w:rStyle w:val="SubtleReference"/>
        </w:rPr>
        <w:t xml:space="preserve">The </w:t>
      </w:r>
      <w:hyperlink r:id="rId8" w:history="1">
        <w:r w:rsidRPr="003D136F">
          <w:rPr>
            <w:rStyle w:val="Hyperlink"/>
            <w:sz w:val="22"/>
          </w:rPr>
          <w:t>Generate-Sort-Connect-Elaborate</w:t>
        </w:r>
      </w:hyperlink>
      <w:r w:rsidRPr="003D136F">
        <w:rPr>
          <w:rStyle w:val="SubtleReference"/>
        </w:rPr>
        <w:t xml:space="preserve"> thinking routine was developed by </w:t>
      </w:r>
      <w:hyperlink r:id="rId9" w:history="1">
        <w:r w:rsidRPr="0074101C">
          <w:rPr>
            <w:rStyle w:val="Hyperlink"/>
            <w:sz w:val="22"/>
          </w:rPr>
          <w:t>Project Zero</w:t>
        </w:r>
      </w:hyperlink>
      <w:r w:rsidRPr="003D136F">
        <w:rPr>
          <w:rStyle w:val="SubtleReference"/>
        </w:rPr>
        <w:t>, a research center at the Harvard Graduate School of Education.</w:t>
      </w:r>
      <w:r>
        <w:rPr>
          <w:rStyle w:val="SubtleReference"/>
        </w:rPr>
        <w:t xml:space="preserve"> </w:t>
      </w:r>
      <w:r w:rsidRPr="003D136F">
        <w:rPr>
          <w:rStyle w:val="SubtleReference"/>
        </w:rPr>
        <w:t>Licenced under Creative Commons</w:t>
      </w:r>
      <w:r>
        <w:rPr>
          <w:rStyle w:val="SubtleReference"/>
        </w:rPr>
        <w:t xml:space="preserve"> </w:t>
      </w:r>
      <w:hyperlink r:id="rId10" w:history="1">
        <w:r w:rsidRPr="003D136F">
          <w:rPr>
            <w:rStyle w:val="Hyperlink"/>
            <w:sz w:val="22"/>
          </w:rPr>
          <w:t>CC BY-NC-ND 4.0</w:t>
        </w:r>
      </w:hyperlink>
    </w:p>
    <w:p w14:paraId="7FF8760B" w14:textId="77777777" w:rsidR="007D4657" w:rsidRDefault="007D4657" w:rsidP="007D4657">
      <w:pPr>
        <w:pStyle w:val="Heading3"/>
        <w:numPr>
          <w:ilvl w:val="2"/>
          <w:numId w:val="2"/>
        </w:numPr>
        <w:ind w:left="0"/>
      </w:pPr>
      <w:r>
        <w:t>Resource four – definition and informal definition</w:t>
      </w:r>
    </w:p>
    <w:p w14:paraId="79D58518" w14:textId="524651D4" w:rsidR="007D4657" w:rsidRPr="007B6FB4" w:rsidRDefault="00F83843" w:rsidP="007D4657">
      <w:pPr>
        <w:pStyle w:val="Caption"/>
        <w:rPr>
          <w:lang w:eastAsia="zh-CN"/>
        </w:rPr>
      </w:pPr>
      <w:r>
        <w:rPr>
          <w:lang w:eastAsia="zh-CN"/>
        </w:rPr>
        <w:t>Table 2</w:t>
      </w:r>
      <w:r w:rsidR="007D4657">
        <w:rPr>
          <w:lang w:eastAsia="zh-CN"/>
        </w:rPr>
        <w:t xml:space="preserve"> – word definition and informal definition table</w:t>
      </w:r>
    </w:p>
    <w:tbl>
      <w:tblPr>
        <w:tblStyle w:val="Tableheader"/>
        <w:tblW w:w="0" w:type="auto"/>
        <w:tblInd w:w="-30" w:type="dxa"/>
        <w:tblLook w:val="0420" w:firstRow="1" w:lastRow="0" w:firstColumn="0" w:lastColumn="0" w:noHBand="0" w:noVBand="1"/>
        <w:tblCaption w:val="word, formal definition column and infomral definition column"/>
        <w:tblDescription w:val="table to be filled in by students, finding a formal and informal definition of key words."/>
      </w:tblPr>
      <w:tblGrid>
        <w:gridCol w:w="3312"/>
        <w:gridCol w:w="3118"/>
        <w:gridCol w:w="3232"/>
      </w:tblGrid>
      <w:tr w:rsidR="007D4657" w:rsidRPr="007B6B2F" w14:paraId="28D29402" w14:textId="77777777" w:rsidTr="00C250A8">
        <w:trPr>
          <w:cnfStyle w:val="100000000000" w:firstRow="1" w:lastRow="0" w:firstColumn="0" w:lastColumn="0" w:oddVBand="0" w:evenVBand="0" w:oddHBand="0" w:evenHBand="0" w:firstRowFirstColumn="0" w:firstRowLastColumn="0" w:lastRowFirstColumn="0" w:lastRowLastColumn="0"/>
          <w:cantSplit w:val="0"/>
        </w:trPr>
        <w:tc>
          <w:tcPr>
            <w:tcW w:w="4081" w:type="dxa"/>
          </w:tcPr>
          <w:p w14:paraId="0F5FE8BA" w14:textId="77777777" w:rsidR="007D4657" w:rsidRPr="007B6B2F" w:rsidRDefault="007D4657" w:rsidP="00C250A8">
            <w:pPr>
              <w:rPr>
                <w:lang w:eastAsia="zh-CN"/>
              </w:rPr>
            </w:pPr>
            <w:r>
              <w:rPr>
                <w:lang w:eastAsia="zh-CN"/>
              </w:rPr>
              <w:t>Terminology/Word</w:t>
            </w:r>
          </w:p>
        </w:tc>
        <w:tc>
          <w:tcPr>
            <w:tcW w:w="4394" w:type="dxa"/>
          </w:tcPr>
          <w:p w14:paraId="6D6FD68C" w14:textId="77777777" w:rsidR="007D4657" w:rsidRPr="007B6B2F" w:rsidRDefault="007D4657" w:rsidP="00C250A8">
            <w:pPr>
              <w:rPr>
                <w:lang w:eastAsia="zh-CN"/>
              </w:rPr>
            </w:pPr>
            <w:r>
              <w:rPr>
                <w:lang w:eastAsia="zh-CN"/>
              </w:rPr>
              <w:t>Formal definition</w:t>
            </w:r>
          </w:p>
        </w:tc>
        <w:tc>
          <w:tcPr>
            <w:tcW w:w="4536" w:type="dxa"/>
          </w:tcPr>
          <w:p w14:paraId="7686B4CA" w14:textId="77777777" w:rsidR="007D4657" w:rsidRPr="007B6B2F" w:rsidRDefault="007D4657" w:rsidP="00C250A8">
            <w:pPr>
              <w:rPr>
                <w:lang w:eastAsia="zh-CN"/>
              </w:rPr>
            </w:pPr>
            <w:r>
              <w:rPr>
                <w:lang w:eastAsia="zh-CN"/>
              </w:rPr>
              <w:t>Informal definition: in your own words</w:t>
            </w:r>
          </w:p>
        </w:tc>
      </w:tr>
      <w:tr w:rsidR="007D4657" w:rsidRPr="00F5467A" w14:paraId="52A62217" w14:textId="77777777" w:rsidTr="00C250A8">
        <w:trPr>
          <w:cnfStyle w:val="000000100000" w:firstRow="0" w:lastRow="0" w:firstColumn="0" w:lastColumn="0" w:oddVBand="0" w:evenVBand="0" w:oddHBand="1" w:evenHBand="0" w:firstRowFirstColumn="0" w:firstRowLastColumn="0" w:lastRowFirstColumn="0" w:lastRowLastColumn="0"/>
        </w:trPr>
        <w:tc>
          <w:tcPr>
            <w:tcW w:w="4081" w:type="dxa"/>
            <w:vAlign w:val="top"/>
          </w:tcPr>
          <w:p w14:paraId="3184D67C" w14:textId="77777777" w:rsidR="007D4657" w:rsidRPr="001E374D" w:rsidRDefault="007D4657" w:rsidP="00C250A8">
            <w:pPr>
              <w:pBdr>
                <w:top w:val="nil"/>
                <w:left w:val="nil"/>
                <w:bottom w:val="nil"/>
                <w:right w:val="nil"/>
                <w:between w:val="nil"/>
              </w:pBdr>
              <w:rPr>
                <w:b/>
              </w:rPr>
            </w:pPr>
            <w:r>
              <w:t>example</w:t>
            </w:r>
          </w:p>
        </w:tc>
        <w:tc>
          <w:tcPr>
            <w:tcW w:w="4394" w:type="dxa"/>
            <w:vAlign w:val="top"/>
          </w:tcPr>
          <w:p w14:paraId="50253102" w14:textId="77777777" w:rsidR="007D4657" w:rsidRPr="001E374D" w:rsidRDefault="007D4657" w:rsidP="00C250A8">
            <w:r>
              <w:t>example</w:t>
            </w:r>
          </w:p>
        </w:tc>
        <w:tc>
          <w:tcPr>
            <w:tcW w:w="4536" w:type="dxa"/>
            <w:vAlign w:val="top"/>
          </w:tcPr>
          <w:p w14:paraId="3DD5EB06" w14:textId="77777777" w:rsidR="007D4657" w:rsidRPr="001E374D" w:rsidRDefault="007D4657" w:rsidP="00C250A8">
            <w:r>
              <w:t>example</w:t>
            </w:r>
          </w:p>
        </w:tc>
      </w:tr>
    </w:tbl>
    <w:p w14:paraId="4A76AF30" w14:textId="77777777" w:rsidR="007D4657" w:rsidRDefault="007D4657" w:rsidP="007D4657">
      <w:pPr>
        <w:pStyle w:val="Heading3"/>
        <w:numPr>
          <w:ilvl w:val="2"/>
          <w:numId w:val="2"/>
        </w:numPr>
        <w:ind w:left="0"/>
      </w:pPr>
      <w:r>
        <w:t>Resource five – transform-debate-use-link</w:t>
      </w:r>
    </w:p>
    <w:p w14:paraId="462B8E51" w14:textId="77777777" w:rsidR="007D4657" w:rsidRPr="008A5D04" w:rsidRDefault="007D4657" w:rsidP="007D4657">
      <w:pPr>
        <w:rPr>
          <w:lang w:val="en-US" w:eastAsia="en-AU"/>
        </w:rPr>
      </w:pPr>
      <w:r>
        <w:rPr>
          <w:lang w:val="en-US" w:eastAsia="en-AU"/>
        </w:rPr>
        <w:t>This is a vocabulary building table</w:t>
      </w:r>
      <w:r w:rsidRPr="008A5D04">
        <w:rPr>
          <w:lang w:val="en-US" w:eastAsia="en-AU"/>
        </w:rPr>
        <w:t xml:space="preserve"> that works with any reading text (the example here is from Shakespeare's </w:t>
      </w:r>
      <w:r w:rsidRPr="00853B41">
        <w:rPr>
          <w:iCs/>
          <w:lang w:val="en-US" w:eastAsia="en-AU"/>
        </w:rPr>
        <w:t>Macbeth</w:t>
      </w:r>
      <w:r>
        <w:rPr>
          <w:lang w:val="en-US" w:eastAsia="en-AU"/>
        </w:rPr>
        <w:t>).</w:t>
      </w:r>
    </w:p>
    <w:p w14:paraId="0FFF9704" w14:textId="77777777" w:rsidR="007D4657" w:rsidRPr="008A5D04" w:rsidRDefault="007D4657" w:rsidP="007D4657">
      <w:pPr>
        <w:rPr>
          <w:lang w:val="en-US" w:eastAsia="en-AU"/>
        </w:rPr>
      </w:pPr>
      <w:r w:rsidRPr="008A5D04">
        <w:rPr>
          <w:lang w:val="en-US" w:eastAsia="en-AU"/>
        </w:rPr>
        <w:t>Suggestions for online/offline use:</w:t>
      </w:r>
    </w:p>
    <w:p w14:paraId="5B5122E8" w14:textId="77777777" w:rsidR="007D4657" w:rsidRPr="008A5D04" w:rsidRDefault="007D4657" w:rsidP="007D4657">
      <w:pPr>
        <w:pStyle w:val="ListBullet"/>
        <w:numPr>
          <w:ilvl w:val="0"/>
          <w:numId w:val="1"/>
        </w:numPr>
        <w:rPr>
          <w:lang w:val="en-US" w:eastAsia="en-AU"/>
        </w:rPr>
      </w:pPr>
      <w:r w:rsidRPr="008A5D04">
        <w:rPr>
          <w:lang w:val="en-US" w:eastAsia="en-AU"/>
        </w:rPr>
        <w:t>Use it to move from reading to writing via vocabulary expansion</w:t>
      </w:r>
    </w:p>
    <w:p w14:paraId="52B50FCC" w14:textId="77777777" w:rsidR="007D4657" w:rsidRPr="008A5D04" w:rsidRDefault="007D4657" w:rsidP="007D4657">
      <w:pPr>
        <w:pStyle w:val="ListBullet"/>
        <w:numPr>
          <w:ilvl w:val="0"/>
          <w:numId w:val="1"/>
        </w:numPr>
        <w:rPr>
          <w:lang w:val="en-US" w:eastAsia="en-AU"/>
        </w:rPr>
      </w:pPr>
      <w:r w:rsidRPr="008A5D04">
        <w:rPr>
          <w:lang w:val="en-US" w:eastAsia="en-AU"/>
        </w:rPr>
        <w:t>Templates can be placed in a class download folder ready for student use at any point during the learning sequence</w:t>
      </w:r>
    </w:p>
    <w:p w14:paraId="072BE612" w14:textId="77777777" w:rsidR="007D4657" w:rsidRPr="008A5D04" w:rsidRDefault="007D4657" w:rsidP="007D4657">
      <w:pPr>
        <w:pStyle w:val="ListBullet"/>
        <w:numPr>
          <w:ilvl w:val="0"/>
          <w:numId w:val="1"/>
        </w:numPr>
        <w:rPr>
          <w:lang w:val="en-US" w:eastAsia="en-AU"/>
        </w:rPr>
      </w:pPr>
      <w:r w:rsidRPr="008A5D04">
        <w:rPr>
          <w:lang w:val="en-US" w:eastAsia="en-AU"/>
        </w:rPr>
        <w:t>Have students post their completed graphic organisers to the class blog then add to or comment on each other's.</w:t>
      </w:r>
    </w:p>
    <w:p w14:paraId="3A25F5AA" w14:textId="77777777" w:rsidR="007D4657" w:rsidRDefault="007D4657" w:rsidP="007D4657">
      <w:pPr>
        <w:rPr>
          <w:lang w:val="en-US" w:eastAsia="en-AU"/>
        </w:rPr>
      </w:pPr>
      <w:r w:rsidRPr="00853B41">
        <w:rPr>
          <w:lang w:val="en-US" w:eastAsia="en-AU"/>
        </w:rPr>
        <w:t>Example:</w:t>
      </w:r>
      <w:r>
        <w:rPr>
          <w:rFonts w:ascii="Calibri" w:hAnsi="Calibri" w:cs="Calibri"/>
          <w:lang w:val="en-US" w:eastAsia="en-AU"/>
        </w:rPr>
        <w:t xml:space="preserve"> </w:t>
      </w:r>
      <w:r w:rsidRPr="005A274F">
        <w:rPr>
          <w:rStyle w:val="Strong"/>
        </w:rPr>
        <w:t xml:space="preserve">valour </w:t>
      </w:r>
      <w:r w:rsidRPr="00853B41">
        <w:rPr>
          <w:lang w:val="en-US" w:eastAsia="en-AU"/>
        </w:rPr>
        <w:t>(noun) great courage in the face of danger, especially in battle</w:t>
      </w:r>
    </w:p>
    <w:p w14:paraId="5D4E4C47" w14:textId="57892483" w:rsidR="007D4657" w:rsidRPr="00853B41" w:rsidRDefault="00F83843" w:rsidP="007D4657">
      <w:pPr>
        <w:pStyle w:val="Caption"/>
        <w:rPr>
          <w:lang w:val="en-US" w:eastAsia="en-AU"/>
        </w:rPr>
      </w:pPr>
      <w:r>
        <w:rPr>
          <w:lang w:val="en-US" w:eastAsia="en-AU"/>
        </w:rPr>
        <w:t>Table 3</w:t>
      </w:r>
      <w:r w:rsidR="007D4657">
        <w:rPr>
          <w:lang w:val="en-US" w:eastAsia="en-AU"/>
        </w:rPr>
        <w:t xml:space="preserve"> – transform-debate-use-link example</w:t>
      </w:r>
    </w:p>
    <w:tbl>
      <w:tblPr>
        <w:tblStyle w:val="Tableheader"/>
        <w:tblW w:w="0" w:type="auto"/>
        <w:tblLook w:val="0420" w:firstRow="1" w:lastRow="0" w:firstColumn="0" w:lastColumn="0" w:noHBand="0" w:noVBand="1"/>
        <w:tblCaption w:val="Table 1 Rubric"/>
        <w:tblDescription w:val="Module B rubric and columns for student deconstruction"/>
      </w:tblPr>
      <w:tblGrid>
        <w:gridCol w:w="2684"/>
        <w:gridCol w:w="1717"/>
        <w:gridCol w:w="1848"/>
        <w:gridCol w:w="1703"/>
        <w:gridCol w:w="1680"/>
      </w:tblGrid>
      <w:tr w:rsidR="007D4657" w:rsidRPr="00853B41" w14:paraId="6EB34A0A" w14:textId="77777777" w:rsidTr="00C250A8">
        <w:trPr>
          <w:cnfStyle w:val="100000000000" w:firstRow="1" w:lastRow="0" w:firstColumn="0" w:lastColumn="0" w:oddVBand="0" w:evenVBand="0" w:oddHBand="0" w:evenHBand="0" w:firstRowFirstColumn="0" w:firstRowLastColumn="0" w:lastRowFirstColumn="0" w:lastRowLastColumn="0"/>
        </w:trPr>
        <w:tc>
          <w:tcPr>
            <w:tcW w:w="4932" w:type="dxa"/>
          </w:tcPr>
          <w:p w14:paraId="1FD1319D" w14:textId="77777777" w:rsidR="007D4657" w:rsidRPr="00853B41" w:rsidRDefault="007D4657" w:rsidP="00C250A8">
            <w:pPr>
              <w:spacing w:before="192" w:after="192"/>
              <w:rPr>
                <w:rFonts w:cs="Arial"/>
                <w:szCs w:val="22"/>
                <w:lang w:eastAsia="zh-CN"/>
              </w:rPr>
            </w:pPr>
            <w:r w:rsidRPr="00853B41">
              <w:rPr>
                <w:rFonts w:cs="Arial"/>
                <w:szCs w:val="22"/>
                <w:lang w:eastAsia="zh-CN"/>
              </w:rPr>
              <w:t>Etymology (word origin)</w:t>
            </w:r>
          </w:p>
        </w:tc>
        <w:tc>
          <w:tcPr>
            <w:tcW w:w="2409" w:type="dxa"/>
          </w:tcPr>
          <w:p w14:paraId="37690424" w14:textId="77777777" w:rsidR="007D4657" w:rsidRPr="00853B41" w:rsidRDefault="007D4657" w:rsidP="00C250A8">
            <w:pPr>
              <w:rPr>
                <w:rFonts w:cs="Arial"/>
                <w:szCs w:val="22"/>
                <w:lang w:eastAsia="zh-CN"/>
              </w:rPr>
            </w:pPr>
            <w:r w:rsidRPr="00853B41">
              <w:rPr>
                <w:rFonts w:cs="Arial"/>
                <w:szCs w:val="22"/>
                <w:lang w:eastAsia="zh-CN"/>
              </w:rPr>
              <w:t>Transform it</w:t>
            </w:r>
          </w:p>
        </w:tc>
        <w:tc>
          <w:tcPr>
            <w:tcW w:w="2410" w:type="dxa"/>
          </w:tcPr>
          <w:p w14:paraId="52D0A415" w14:textId="77777777" w:rsidR="007D4657" w:rsidRPr="00853B41" w:rsidRDefault="007D4657" w:rsidP="00C250A8">
            <w:pPr>
              <w:rPr>
                <w:rFonts w:cs="Arial"/>
                <w:szCs w:val="22"/>
                <w:lang w:eastAsia="zh-CN"/>
              </w:rPr>
            </w:pPr>
            <w:r w:rsidRPr="00853B41">
              <w:rPr>
                <w:rFonts w:cs="Arial"/>
                <w:szCs w:val="22"/>
                <w:lang w:eastAsia="zh-CN"/>
              </w:rPr>
              <w:t>Debate it</w:t>
            </w:r>
          </w:p>
        </w:tc>
        <w:tc>
          <w:tcPr>
            <w:tcW w:w="2410" w:type="dxa"/>
          </w:tcPr>
          <w:p w14:paraId="29338CA7" w14:textId="77777777" w:rsidR="007D4657" w:rsidRPr="00853B41" w:rsidRDefault="007D4657" w:rsidP="00C250A8">
            <w:pPr>
              <w:rPr>
                <w:rFonts w:cs="Arial"/>
                <w:szCs w:val="22"/>
                <w:lang w:eastAsia="zh-CN"/>
              </w:rPr>
            </w:pPr>
            <w:r w:rsidRPr="00853B41">
              <w:rPr>
                <w:rFonts w:cs="Arial"/>
                <w:szCs w:val="22"/>
                <w:lang w:eastAsia="zh-CN"/>
              </w:rPr>
              <w:t>Use it</w:t>
            </w:r>
          </w:p>
        </w:tc>
        <w:tc>
          <w:tcPr>
            <w:tcW w:w="2351" w:type="dxa"/>
          </w:tcPr>
          <w:p w14:paraId="39A7A009" w14:textId="77777777" w:rsidR="007D4657" w:rsidRPr="00853B41" w:rsidRDefault="007D4657" w:rsidP="00C250A8">
            <w:pPr>
              <w:rPr>
                <w:rFonts w:cs="Arial"/>
                <w:szCs w:val="22"/>
                <w:lang w:eastAsia="zh-CN"/>
              </w:rPr>
            </w:pPr>
            <w:r w:rsidRPr="00853B41">
              <w:rPr>
                <w:rFonts w:cs="Arial"/>
                <w:szCs w:val="22"/>
                <w:lang w:eastAsia="zh-CN"/>
              </w:rPr>
              <w:t>Link it</w:t>
            </w:r>
          </w:p>
        </w:tc>
      </w:tr>
      <w:tr w:rsidR="007D4657" w:rsidRPr="00853B41" w14:paraId="1F13FDAC" w14:textId="77777777" w:rsidTr="00C250A8">
        <w:trPr>
          <w:cnfStyle w:val="000000100000" w:firstRow="0" w:lastRow="0" w:firstColumn="0" w:lastColumn="0" w:oddVBand="0" w:evenVBand="0" w:oddHBand="1" w:evenHBand="0" w:firstRowFirstColumn="0" w:firstRowLastColumn="0" w:lastRowFirstColumn="0" w:lastRowLastColumn="0"/>
        </w:trPr>
        <w:tc>
          <w:tcPr>
            <w:tcW w:w="4932" w:type="dxa"/>
            <w:vAlign w:val="top"/>
          </w:tcPr>
          <w:p w14:paraId="6F2C5A7D" w14:textId="77777777" w:rsidR="007D4657" w:rsidRPr="00853B41" w:rsidRDefault="007D4657" w:rsidP="00C250A8">
            <w:pPr>
              <w:spacing w:before="0"/>
              <w:rPr>
                <w:rFonts w:ascii="Calibri" w:eastAsia="Times New Roman" w:hAnsi="Calibri" w:cs="Calibri"/>
                <w:b/>
                <w:szCs w:val="22"/>
                <w:lang w:val="en-US" w:eastAsia="en-AU"/>
              </w:rPr>
            </w:pPr>
            <w:r w:rsidRPr="00853B41">
              <w:rPr>
                <w:rFonts w:ascii="Calibri" w:eastAsia="Times New Roman" w:hAnsi="Calibri" w:cs="Calibri"/>
                <w:szCs w:val="22"/>
                <w:lang w:val="en-US" w:eastAsia="en-AU"/>
              </w:rPr>
              <w:t xml:space="preserve">c. 1300, "value, worth" from Old French </w:t>
            </w:r>
            <w:r w:rsidRPr="00853B41">
              <w:rPr>
                <w:rFonts w:ascii="Calibri" w:eastAsia="Times New Roman" w:hAnsi="Calibri" w:cs="Calibri"/>
                <w:bCs/>
                <w:i/>
                <w:iCs/>
                <w:szCs w:val="22"/>
                <w:lang w:val="en-US" w:eastAsia="en-AU"/>
              </w:rPr>
              <w:t>valor, valou</w:t>
            </w:r>
            <w:r>
              <w:rPr>
                <w:rFonts w:ascii="Calibri" w:eastAsia="Times New Roman" w:hAnsi="Calibri" w:cs="Calibri"/>
                <w:szCs w:val="22"/>
                <w:lang w:val="en-US" w:eastAsia="en-AU"/>
              </w:rPr>
              <w:t>r.</w:t>
            </w:r>
          </w:p>
          <w:p w14:paraId="13986D2A" w14:textId="77777777" w:rsidR="007D4657" w:rsidRPr="00853B41" w:rsidRDefault="007D4657" w:rsidP="00C250A8">
            <w:pPr>
              <w:spacing w:before="0"/>
              <w:rPr>
                <w:rFonts w:ascii="Calibri" w:eastAsia="Times New Roman" w:hAnsi="Calibri" w:cs="Calibri"/>
                <w:b/>
                <w:szCs w:val="22"/>
                <w:lang w:val="en-US" w:eastAsia="en-AU"/>
              </w:rPr>
            </w:pPr>
            <w:r w:rsidRPr="00853B41">
              <w:rPr>
                <w:rFonts w:ascii="Calibri" w:eastAsia="Times New Roman" w:hAnsi="Calibri" w:cs="Calibri"/>
                <w:szCs w:val="22"/>
                <w:lang w:val="en-US" w:eastAsia="en-AU"/>
              </w:rPr>
              <w:t xml:space="preserve">"valor, moral worth, merit, courage, virtue" (12c.), from Late Latin </w:t>
            </w:r>
            <w:r w:rsidRPr="00853B41">
              <w:rPr>
                <w:rFonts w:ascii="Calibri" w:eastAsia="Times New Roman" w:hAnsi="Calibri" w:cs="Calibri"/>
                <w:bCs/>
                <w:i/>
                <w:iCs/>
                <w:szCs w:val="22"/>
                <w:lang w:val="en-US" w:eastAsia="en-AU"/>
              </w:rPr>
              <w:t>valorem</w:t>
            </w:r>
            <w:r w:rsidRPr="00853B41">
              <w:rPr>
                <w:rFonts w:ascii="Calibri" w:eastAsia="Times New Roman" w:hAnsi="Calibri" w:cs="Calibri"/>
                <w:szCs w:val="22"/>
                <w:lang w:val="en-US" w:eastAsia="en-AU"/>
              </w:rPr>
              <w:t xml:space="preserve"> "value, worth"; (in Medieval Latin "strength, valor"), from stem of Latin </w:t>
            </w:r>
            <w:r w:rsidRPr="00853B41">
              <w:rPr>
                <w:rFonts w:ascii="Calibri" w:eastAsia="Times New Roman" w:hAnsi="Calibri" w:cs="Calibri"/>
                <w:bCs/>
                <w:i/>
                <w:iCs/>
                <w:szCs w:val="22"/>
                <w:lang w:val="en-US" w:eastAsia="en-AU"/>
              </w:rPr>
              <w:t>valere</w:t>
            </w:r>
            <w:r w:rsidRPr="00853B41">
              <w:rPr>
                <w:rFonts w:ascii="Calibri" w:eastAsia="Times New Roman" w:hAnsi="Calibri" w:cs="Calibri"/>
                <w:szCs w:val="22"/>
                <w:lang w:val="en-US" w:eastAsia="en-AU"/>
              </w:rPr>
              <w:t xml:space="preserve"> "be strong, be worth"</w:t>
            </w:r>
            <w:r>
              <w:rPr>
                <w:rFonts w:ascii="Calibri" w:eastAsia="Times New Roman" w:hAnsi="Calibri" w:cs="Calibri"/>
                <w:szCs w:val="22"/>
                <w:lang w:val="en-US" w:eastAsia="en-AU"/>
              </w:rPr>
              <w:t>.</w:t>
            </w:r>
          </w:p>
          <w:p w14:paraId="59A0B28E" w14:textId="77777777" w:rsidR="007D4657" w:rsidRPr="00853B41" w:rsidRDefault="007D4657" w:rsidP="00C250A8">
            <w:pPr>
              <w:pBdr>
                <w:top w:val="nil"/>
                <w:left w:val="nil"/>
                <w:bottom w:val="nil"/>
                <w:right w:val="nil"/>
                <w:between w:val="nil"/>
              </w:pBdr>
              <w:rPr>
                <w:rFonts w:cs="Arial"/>
                <w:b/>
                <w:szCs w:val="22"/>
              </w:rPr>
            </w:pPr>
            <w:r w:rsidRPr="00853B41">
              <w:rPr>
                <w:rFonts w:ascii="Calibri" w:eastAsia="Times New Roman" w:hAnsi="Calibri" w:cs="Calibri"/>
                <w:szCs w:val="22"/>
                <w:lang w:val="en-US" w:eastAsia="en-AU"/>
              </w:rPr>
              <w:t xml:space="preserve">The meaning "courage" is first recorded 1580s, from Italian </w:t>
            </w:r>
            <w:r w:rsidRPr="00853B41">
              <w:rPr>
                <w:rFonts w:ascii="Calibri" w:eastAsia="Times New Roman" w:hAnsi="Calibri" w:cs="Calibri"/>
                <w:bCs/>
                <w:i/>
                <w:iCs/>
                <w:szCs w:val="22"/>
                <w:lang w:val="en-US" w:eastAsia="en-AU"/>
              </w:rPr>
              <w:t>valore</w:t>
            </w:r>
            <w:r w:rsidRPr="00853B41">
              <w:rPr>
                <w:rFonts w:ascii="Calibri" w:eastAsia="Times New Roman" w:hAnsi="Calibri" w:cs="Calibri"/>
                <w:szCs w:val="22"/>
                <w:lang w:val="en-US" w:eastAsia="en-AU"/>
              </w:rPr>
              <w:t>, from the same Late Latin word. (The Middle English word also had a sense of "worth or worthiness in respect of manly qualities")</w:t>
            </w:r>
          </w:p>
        </w:tc>
        <w:tc>
          <w:tcPr>
            <w:tcW w:w="2409" w:type="dxa"/>
            <w:vAlign w:val="top"/>
          </w:tcPr>
          <w:p w14:paraId="04EEEAAD" w14:textId="77777777" w:rsidR="007D4657" w:rsidRPr="00853B41" w:rsidRDefault="007D4657" w:rsidP="00C250A8">
            <w:pPr>
              <w:rPr>
                <w:rFonts w:cs="Arial"/>
                <w:szCs w:val="22"/>
              </w:rPr>
            </w:pPr>
            <w:r w:rsidRPr="00853B41">
              <w:rPr>
                <w:rFonts w:eastAsia="Times New Roman" w:cs="Arial"/>
                <w:szCs w:val="22"/>
                <w:lang w:val="en-US" w:eastAsia="en-AU"/>
              </w:rPr>
              <w:t xml:space="preserve">Transform the noun </w:t>
            </w:r>
            <w:r w:rsidRPr="005A274F">
              <w:rPr>
                <w:rStyle w:val="Strong"/>
              </w:rPr>
              <w:t xml:space="preserve">valour </w:t>
            </w:r>
            <w:r w:rsidRPr="00853B41">
              <w:rPr>
                <w:rFonts w:eastAsia="Times New Roman" w:cs="Arial"/>
                <w:szCs w:val="22"/>
                <w:lang w:val="en-US" w:eastAsia="en-AU"/>
              </w:rPr>
              <w:t>into an image to help you remember it</w:t>
            </w:r>
          </w:p>
        </w:tc>
        <w:tc>
          <w:tcPr>
            <w:tcW w:w="2410" w:type="dxa"/>
            <w:vAlign w:val="top"/>
          </w:tcPr>
          <w:p w14:paraId="5CAD9057" w14:textId="77777777" w:rsidR="007D4657" w:rsidRPr="00853B41" w:rsidRDefault="007D4657" w:rsidP="00C250A8">
            <w:pPr>
              <w:spacing w:before="0"/>
              <w:rPr>
                <w:rFonts w:cs="Arial"/>
                <w:szCs w:val="22"/>
              </w:rPr>
            </w:pPr>
            <w:r w:rsidRPr="00853B41">
              <w:rPr>
                <w:rFonts w:eastAsia="Times New Roman" w:cs="Arial"/>
                <w:szCs w:val="22"/>
                <w:lang w:val="en-US" w:eastAsia="en-AU"/>
              </w:rPr>
              <w:t xml:space="preserve">Is </w:t>
            </w:r>
            <w:r w:rsidRPr="005A274F">
              <w:rPr>
                <w:rStyle w:val="Strong"/>
              </w:rPr>
              <w:t xml:space="preserve">valour </w:t>
            </w:r>
            <w:r w:rsidRPr="00853B41">
              <w:rPr>
                <w:rFonts w:eastAsia="Times New Roman" w:cs="Arial"/>
                <w:szCs w:val="22"/>
                <w:lang w:val="en-US" w:eastAsia="en-AU"/>
              </w:rPr>
              <w:t>a dying characteristic in modern society?</w:t>
            </w:r>
          </w:p>
        </w:tc>
        <w:tc>
          <w:tcPr>
            <w:tcW w:w="2410" w:type="dxa"/>
            <w:vAlign w:val="top"/>
          </w:tcPr>
          <w:p w14:paraId="09873ADE" w14:textId="77777777" w:rsidR="007D4657" w:rsidRPr="00853B41" w:rsidRDefault="007D4657" w:rsidP="00C250A8">
            <w:pPr>
              <w:spacing w:before="0"/>
              <w:rPr>
                <w:rFonts w:eastAsia="Times New Roman" w:cs="Arial"/>
                <w:szCs w:val="22"/>
                <w:lang w:val="en-US" w:eastAsia="en-AU"/>
              </w:rPr>
            </w:pPr>
            <w:r w:rsidRPr="00853B41">
              <w:rPr>
                <w:rFonts w:eastAsia="Times New Roman" w:cs="Arial"/>
                <w:szCs w:val="22"/>
                <w:lang w:val="en-US" w:eastAsia="en-AU"/>
              </w:rPr>
              <w:t>Use the following word forms in three sentences:</w:t>
            </w:r>
          </w:p>
          <w:p w14:paraId="23EA0149" w14:textId="77777777" w:rsidR="007D4657" w:rsidRDefault="007D4657" w:rsidP="00C250A8">
            <w:pPr>
              <w:rPr>
                <w:rFonts w:eastAsia="Times New Roman" w:cs="Arial"/>
                <w:bCs/>
                <w:iCs/>
                <w:szCs w:val="22"/>
                <w:lang w:val="en-US" w:eastAsia="en-AU"/>
              </w:rPr>
            </w:pPr>
            <w:r w:rsidRPr="005A274F">
              <w:rPr>
                <w:rFonts w:eastAsia="Times New Roman" w:cs="Arial"/>
                <w:bCs/>
                <w:iCs/>
                <w:szCs w:val="22"/>
                <w:lang w:val="en-US" w:eastAsia="en-AU"/>
              </w:rPr>
              <w:t>valour, valorous</w:t>
            </w:r>
          </w:p>
          <w:p w14:paraId="63400E8E" w14:textId="77777777" w:rsidR="007D4657" w:rsidRDefault="007D4657" w:rsidP="00C250A8">
            <w:pPr>
              <w:rPr>
                <w:rFonts w:eastAsia="Times New Roman" w:cs="Arial"/>
                <w:bCs/>
                <w:iCs/>
                <w:szCs w:val="22"/>
                <w:lang w:val="en-US" w:eastAsia="en-AU"/>
              </w:rPr>
            </w:pPr>
            <w:r w:rsidRPr="005A274F">
              <w:rPr>
                <w:rFonts w:eastAsia="Times New Roman" w:cs="Arial"/>
                <w:bCs/>
                <w:iCs/>
                <w:szCs w:val="22"/>
                <w:lang w:val="en-US" w:eastAsia="en-AU"/>
              </w:rPr>
              <w:t>1.</w:t>
            </w:r>
          </w:p>
          <w:p w14:paraId="2B7B50E7" w14:textId="77777777" w:rsidR="007D4657" w:rsidRDefault="007D4657" w:rsidP="00C250A8">
            <w:pPr>
              <w:rPr>
                <w:rFonts w:eastAsia="Times New Roman" w:cs="Arial"/>
                <w:bCs/>
                <w:iCs/>
                <w:szCs w:val="22"/>
                <w:lang w:val="en-US" w:eastAsia="en-AU"/>
              </w:rPr>
            </w:pPr>
            <w:r w:rsidRPr="005A274F">
              <w:rPr>
                <w:rFonts w:eastAsia="Times New Roman" w:cs="Arial"/>
                <w:bCs/>
                <w:iCs/>
                <w:szCs w:val="22"/>
                <w:lang w:val="en-US" w:eastAsia="en-AU"/>
              </w:rPr>
              <w:t>2.</w:t>
            </w:r>
          </w:p>
          <w:p w14:paraId="34DB764D" w14:textId="77777777" w:rsidR="007D4657" w:rsidRPr="005A274F" w:rsidRDefault="007D4657" w:rsidP="00C250A8">
            <w:pPr>
              <w:rPr>
                <w:rFonts w:cs="Arial"/>
                <w:szCs w:val="22"/>
              </w:rPr>
            </w:pPr>
            <w:r w:rsidRPr="005A274F">
              <w:rPr>
                <w:rFonts w:eastAsia="Times New Roman" w:cs="Arial"/>
                <w:bCs/>
                <w:iCs/>
                <w:szCs w:val="22"/>
                <w:lang w:val="en-US" w:eastAsia="en-AU"/>
              </w:rPr>
              <w:t>3.</w:t>
            </w:r>
          </w:p>
        </w:tc>
        <w:tc>
          <w:tcPr>
            <w:tcW w:w="2351" w:type="dxa"/>
            <w:vAlign w:val="top"/>
          </w:tcPr>
          <w:p w14:paraId="62562D48" w14:textId="77777777" w:rsidR="007D4657" w:rsidRPr="00853B41" w:rsidRDefault="007D4657" w:rsidP="00C250A8">
            <w:pPr>
              <w:rPr>
                <w:rFonts w:cs="Arial"/>
                <w:szCs w:val="22"/>
              </w:rPr>
            </w:pPr>
            <w:r w:rsidRPr="00853B41">
              <w:rPr>
                <w:rFonts w:eastAsia="Times New Roman" w:cs="Arial"/>
                <w:bCs/>
                <w:szCs w:val="22"/>
                <w:lang w:val="en-US" w:eastAsia="en-AU"/>
              </w:rPr>
              <w:t>What links can you make to vocabulary you already know?</w:t>
            </w:r>
          </w:p>
        </w:tc>
      </w:tr>
      <w:tr w:rsidR="007D4657" w:rsidRPr="00853B41" w14:paraId="6A8BAE89" w14:textId="77777777" w:rsidTr="00C250A8">
        <w:trPr>
          <w:cnfStyle w:val="000000010000" w:firstRow="0" w:lastRow="0" w:firstColumn="0" w:lastColumn="0" w:oddVBand="0" w:evenVBand="0" w:oddHBand="0" w:evenHBand="1" w:firstRowFirstColumn="0" w:firstRowLastColumn="0" w:lastRowFirstColumn="0" w:lastRowLastColumn="0"/>
        </w:trPr>
        <w:tc>
          <w:tcPr>
            <w:tcW w:w="4932" w:type="dxa"/>
            <w:vAlign w:val="top"/>
          </w:tcPr>
          <w:p w14:paraId="5CF77325" w14:textId="77777777" w:rsidR="007D4657" w:rsidRPr="00853B41" w:rsidRDefault="007D4657" w:rsidP="00C250A8">
            <w:pPr>
              <w:rPr>
                <w:rFonts w:cs="Arial"/>
                <w:b/>
                <w:szCs w:val="22"/>
                <w:lang w:eastAsia="zh-CN"/>
              </w:rPr>
            </w:pPr>
            <w:r>
              <w:rPr>
                <w:rFonts w:cs="Arial"/>
                <w:szCs w:val="22"/>
                <w:lang w:eastAsia="zh-CN"/>
              </w:rPr>
              <w:t xml:space="preserve">Four quotations from ‘Macbeth’ that link to </w:t>
            </w:r>
            <w:r w:rsidRPr="005204DA">
              <w:rPr>
                <w:rFonts w:cs="Arial"/>
                <w:szCs w:val="22"/>
                <w:lang w:eastAsia="zh-CN"/>
              </w:rPr>
              <w:t>valour</w:t>
            </w:r>
            <w:r>
              <w:rPr>
                <w:rFonts w:cs="Arial"/>
                <w:szCs w:val="22"/>
                <w:lang w:eastAsia="zh-CN"/>
              </w:rPr>
              <w:t>:</w:t>
            </w:r>
          </w:p>
        </w:tc>
        <w:tc>
          <w:tcPr>
            <w:tcW w:w="2409" w:type="dxa"/>
            <w:vAlign w:val="top"/>
          </w:tcPr>
          <w:p w14:paraId="1C092D1B" w14:textId="77777777" w:rsidR="007D4657" w:rsidRPr="00853B41" w:rsidRDefault="007D4657" w:rsidP="00C250A8">
            <w:pPr>
              <w:spacing w:before="120"/>
              <w:rPr>
                <w:rFonts w:cs="Arial"/>
                <w:szCs w:val="22"/>
                <w:lang w:eastAsia="zh-CN"/>
              </w:rPr>
            </w:pPr>
            <w:r>
              <w:rPr>
                <w:rFonts w:cs="Arial"/>
                <w:szCs w:val="22"/>
                <w:lang w:eastAsia="zh-CN"/>
              </w:rPr>
              <w:t>1</w:t>
            </w:r>
          </w:p>
        </w:tc>
        <w:tc>
          <w:tcPr>
            <w:tcW w:w="2410" w:type="dxa"/>
            <w:vAlign w:val="top"/>
          </w:tcPr>
          <w:p w14:paraId="27143668" w14:textId="77777777" w:rsidR="007D4657" w:rsidRPr="00853B41" w:rsidRDefault="007D4657" w:rsidP="00C250A8">
            <w:pPr>
              <w:rPr>
                <w:rFonts w:cs="Arial"/>
                <w:szCs w:val="22"/>
                <w:lang w:eastAsia="zh-CN"/>
              </w:rPr>
            </w:pPr>
            <w:r>
              <w:rPr>
                <w:rFonts w:cs="Arial"/>
                <w:szCs w:val="22"/>
                <w:lang w:eastAsia="zh-CN"/>
              </w:rPr>
              <w:t>2</w:t>
            </w:r>
          </w:p>
        </w:tc>
        <w:tc>
          <w:tcPr>
            <w:tcW w:w="2410" w:type="dxa"/>
            <w:vAlign w:val="top"/>
          </w:tcPr>
          <w:p w14:paraId="4D780634" w14:textId="77777777" w:rsidR="007D4657" w:rsidRPr="00853B41" w:rsidRDefault="007D4657" w:rsidP="00C250A8">
            <w:pPr>
              <w:rPr>
                <w:rFonts w:cs="Arial"/>
                <w:szCs w:val="22"/>
                <w:lang w:eastAsia="zh-CN"/>
              </w:rPr>
            </w:pPr>
            <w:r>
              <w:rPr>
                <w:rFonts w:cs="Arial"/>
                <w:szCs w:val="22"/>
                <w:lang w:eastAsia="zh-CN"/>
              </w:rPr>
              <w:t>3</w:t>
            </w:r>
          </w:p>
        </w:tc>
        <w:tc>
          <w:tcPr>
            <w:tcW w:w="2351" w:type="dxa"/>
            <w:vAlign w:val="top"/>
          </w:tcPr>
          <w:p w14:paraId="1092CB3D" w14:textId="77777777" w:rsidR="007D4657" w:rsidRPr="00853B41" w:rsidRDefault="007D4657" w:rsidP="00C250A8">
            <w:pPr>
              <w:rPr>
                <w:rFonts w:cs="Arial"/>
                <w:szCs w:val="22"/>
                <w:lang w:eastAsia="zh-CN"/>
              </w:rPr>
            </w:pPr>
            <w:r>
              <w:rPr>
                <w:rFonts w:cs="Arial"/>
                <w:szCs w:val="22"/>
                <w:lang w:eastAsia="zh-CN"/>
              </w:rPr>
              <w:t>4</w:t>
            </w:r>
          </w:p>
        </w:tc>
      </w:tr>
    </w:tbl>
    <w:p w14:paraId="0BB3B3A3" w14:textId="77777777" w:rsidR="007D4657" w:rsidRPr="00CF3D29" w:rsidRDefault="007D4657" w:rsidP="007D4657">
      <w:pPr>
        <w:rPr>
          <w:lang w:val="en-US" w:eastAsia="en-AU"/>
        </w:rPr>
      </w:pPr>
    </w:p>
    <w:p w14:paraId="07FF1CFB" w14:textId="77777777" w:rsidR="007D4657" w:rsidRDefault="007D4657" w:rsidP="007D4657">
      <w:pPr>
        <w:pStyle w:val="Heading3"/>
        <w:numPr>
          <w:ilvl w:val="2"/>
          <w:numId w:val="2"/>
        </w:numPr>
        <w:ind w:left="0"/>
      </w:pPr>
      <w:r>
        <w:t>Resource six – scaffold-core-extension</w:t>
      </w:r>
    </w:p>
    <w:p w14:paraId="61077577" w14:textId="040CEDFB" w:rsidR="007D4657" w:rsidRPr="007B6FB4" w:rsidRDefault="00F83843" w:rsidP="007D4657">
      <w:pPr>
        <w:pStyle w:val="Caption"/>
        <w:rPr>
          <w:lang w:eastAsia="zh-CN"/>
        </w:rPr>
      </w:pPr>
      <w:r>
        <w:rPr>
          <w:lang w:eastAsia="zh-CN"/>
        </w:rPr>
        <w:t>Table 4</w:t>
      </w:r>
      <w:r w:rsidR="007D4657">
        <w:rPr>
          <w:lang w:eastAsia="zh-CN"/>
        </w:rPr>
        <w:t xml:space="preserve"> – scaffold-core-extension activities</w:t>
      </w:r>
    </w:p>
    <w:tbl>
      <w:tblPr>
        <w:tblStyle w:val="Tableheader"/>
        <w:tblW w:w="0" w:type="auto"/>
        <w:tblLook w:val="0420" w:firstRow="1" w:lastRow="0" w:firstColumn="0" w:lastColumn="0" w:noHBand="0" w:noVBand="1"/>
        <w:tblCaption w:val="Table 1 Rubric"/>
        <w:tblDescription w:val="Module B rubric and columns for student deconstruction"/>
      </w:tblPr>
      <w:tblGrid>
        <w:gridCol w:w="3073"/>
        <w:gridCol w:w="3245"/>
        <w:gridCol w:w="3314"/>
      </w:tblGrid>
      <w:tr w:rsidR="007D4657" w:rsidRPr="007B6B2F" w14:paraId="1FEB301F" w14:textId="77777777" w:rsidTr="00C250A8">
        <w:trPr>
          <w:cnfStyle w:val="100000000000" w:firstRow="1" w:lastRow="0" w:firstColumn="0" w:lastColumn="0" w:oddVBand="0" w:evenVBand="0" w:oddHBand="0" w:evenHBand="0" w:firstRowFirstColumn="0" w:firstRowLastColumn="0" w:lastRowFirstColumn="0" w:lastRowLastColumn="0"/>
          <w:cantSplit w:val="0"/>
        </w:trPr>
        <w:tc>
          <w:tcPr>
            <w:tcW w:w="4081" w:type="dxa"/>
          </w:tcPr>
          <w:p w14:paraId="76323D7B" w14:textId="77777777" w:rsidR="007D4657" w:rsidRPr="007B6B2F" w:rsidRDefault="007D4657" w:rsidP="00C250A8">
            <w:pPr>
              <w:spacing w:before="192" w:after="192"/>
              <w:rPr>
                <w:lang w:eastAsia="zh-CN"/>
              </w:rPr>
            </w:pPr>
            <w:r>
              <w:rPr>
                <w:lang w:eastAsia="zh-CN"/>
              </w:rPr>
              <w:t>Scaffold</w:t>
            </w:r>
          </w:p>
        </w:tc>
        <w:tc>
          <w:tcPr>
            <w:tcW w:w="4394" w:type="dxa"/>
          </w:tcPr>
          <w:p w14:paraId="006D7D11" w14:textId="77777777" w:rsidR="007D4657" w:rsidRPr="007B6B2F" w:rsidRDefault="007D4657" w:rsidP="00C250A8">
            <w:pPr>
              <w:rPr>
                <w:lang w:eastAsia="zh-CN"/>
              </w:rPr>
            </w:pPr>
            <w:r>
              <w:rPr>
                <w:lang w:eastAsia="zh-CN"/>
              </w:rPr>
              <w:t>Core</w:t>
            </w:r>
          </w:p>
        </w:tc>
        <w:tc>
          <w:tcPr>
            <w:tcW w:w="4536" w:type="dxa"/>
          </w:tcPr>
          <w:p w14:paraId="03639F84" w14:textId="77777777" w:rsidR="007D4657" w:rsidRPr="007B6B2F" w:rsidRDefault="007D4657" w:rsidP="00C250A8">
            <w:pPr>
              <w:rPr>
                <w:lang w:eastAsia="zh-CN"/>
              </w:rPr>
            </w:pPr>
            <w:r>
              <w:rPr>
                <w:lang w:eastAsia="zh-CN"/>
              </w:rPr>
              <w:t>Extension</w:t>
            </w:r>
          </w:p>
        </w:tc>
      </w:tr>
      <w:tr w:rsidR="007D4657" w:rsidRPr="00F5467A" w14:paraId="759FF747" w14:textId="77777777" w:rsidTr="00C250A8">
        <w:trPr>
          <w:cnfStyle w:val="000000100000" w:firstRow="0" w:lastRow="0" w:firstColumn="0" w:lastColumn="0" w:oddVBand="0" w:evenVBand="0" w:oddHBand="1" w:evenHBand="0" w:firstRowFirstColumn="0" w:firstRowLastColumn="0" w:lastRowFirstColumn="0" w:lastRowLastColumn="0"/>
        </w:trPr>
        <w:tc>
          <w:tcPr>
            <w:tcW w:w="4081" w:type="dxa"/>
            <w:vAlign w:val="top"/>
          </w:tcPr>
          <w:p w14:paraId="1CA1D7D5" w14:textId="77777777" w:rsidR="007D4657" w:rsidRPr="00914891" w:rsidRDefault="007D4657" w:rsidP="00C250A8">
            <w:pPr>
              <w:pBdr>
                <w:top w:val="nil"/>
                <w:left w:val="nil"/>
                <w:bottom w:val="nil"/>
                <w:right w:val="nil"/>
                <w:between w:val="nil"/>
              </w:pBdr>
              <w:rPr>
                <w:b/>
              </w:rPr>
            </w:pPr>
            <w:r w:rsidRPr="00914891">
              <w:t xml:space="preserve">Write the definitions without the </w:t>
            </w:r>
            <w:r>
              <w:t xml:space="preserve">words. Put the words in a box. </w:t>
            </w:r>
            <w:r w:rsidRPr="00914891">
              <w:t>Leave your desk for five minutes and come back to see if you can match up the words and definitions without any help</w:t>
            </w:r>
          </w:p>
        </w:tc>
        <w:tc>
          <w:tcPr>
            <w:tcW w:w="4394" w:type="dxa"/>
            <w:vAlign w:val="top"/>
          </w:tcPr>
          <w:p w14:paraId="07E1D445" w14:textId="77777777" w:rsidR="007D4657" w:rsidRPr="00F5467A" w:rsidRDefault="007D4657" w:rsidP="00C250A8">
            <w:r>
              <w:t>Using the terminology that you have practised, write your own summary of the specific rationale for your subject.</w:t>
            </w:r>
          </w:p>
        </w:tc>
        <w:tc>
          <w:tcPr>
            <w:tcW w:w="4536" w:type="dxa"/>
            <w:vAlign w:val="top"/>
          </w:tcPr>
          <w:p w14:paraId="7D991AA4" w14:textId="77777777" w:rsidR="007D4657" w:rsidRPr="00F5467A" w:rsidRDefault="007D4657" w:rsidP="00C250A8">
            <w:r>
              <w:t>Use the vocabulary that you have learnt to write a blog post that explains this subject.</w:t>
            </w:r>
          </w:p>
        </w:tc>
      </w:tr>
      <w:tr w:rsidR="007D4657" w14:paraId="14A64713" w14:textId="77777777" w:rsidTr="00C250A8">
        <w:trPr>
          <w:cnfStyle w:val="000000010000" w:firstRow="0" w:lastRow="0" w:firstColumn="0" w:lastColumn="0" w:oddVBand="0" w:evenVBand="0" w:oddHBand="0" w:evenHBand="1" w:firstRowFirstColumn="0" w:firstRowLastColumn="0" w:lastRowFirstColumn="0" w:lastRowLastColumn="0"/>
        </w:trPr>
        <w:tc>
          <w:tcPr>
            <w:tcW w:w="4081" w:type="dxa"/>
            <w:vAlign w:val="top"/>
          </w:tcPr>
          <w:p w14:paraId="14DE6465" w14:textId="77777777" w:rsidR="007D4657" w:rsidRPr="00914891" w:rsidRDefault="007D4657" w:rsidP="00C250A8">
            <w:pPr>
              <w:rPr>
                <w:b/>
                <w:lang w:eastAsia="zh-CN"/>
              </w:rPr>
            </w:pPr>
            <w:r w:rsidRPr="00914891">
              <w:t>Provide students with a recipe outline. They can create a recipe for your subject and be sure to use all ten words that they have practised.</w:t>
            </w:r>
          </w:p>
        </w:tc>
        <w:tc>
          <w:tcPr>
            <w:tcW w:w="4394" w:type="dxa"/>
            <w:vAlign w:val="top"/>
          </w:tcPr>
          <w:p w14:paraId="32BE2513" w14:textId="77777777" w:rsidR="007D4657" w:rsidRDefault="007D4657" w:rsidP="00C250A8">
            <w:pPr>
              <w:rPr>
                <w:lang w:eastAsia="zh-CN"/>
              </w:rPr>
            </w:pPr>
            <w:r>
              <w:t>Provide students with a recipe outline. They can create a recipe for your subject and be sure to use all ten words that they have practised.</w:t>
            </w:r>
          </w:p>
        </w:tc>
        <w:tc>
          <w:tcPr>
            <w:tcW w:w="4536" w:type="dxa"/>
            <w:vAlign w:val="top"/>
          </w:tcPr>
          <w:p w14:paraId="43A10E16" w14:textId="77777777" w:rsidR="007D4657" w:rsidRDefault="007D4657" w:rsidP="00C250A8">
            <w:pPr>
              <w:rPr>
                <w:lang w:eastAsia="zh-CN"/>
              </w:rPr>
            </w:pPr>
            <w:r>
              <w:t>Provide students with a recipe outline. They can create a recipe for your subject and be sure to use all ten words that they have practised.</w:t>
            </w:r>
          </w:p>
        </w:tc>
      </w:tr>
      <w:tr w:rsidR="007D4657" w14:paraId="1D7C0BF2" w14:textId="77777777" w:rsidTr="00C250A8">
        <w:trPr>
          <w:cnfStyle w:val="000000100000" w:firstRow="0" w:lastRow="0" w:firstColumn="0" w:lastColumn="0" w:oddVBand="0" w:evenVBand="0" w:oddHBand="1" w:evenHBand="0" w:firstRowFirstColumn="0" w:firstRowLastColumn="0" w:lastRowFirstColumn="0" w:lastRowLastColumn="0"/>
        </w:trPr>
        <w:tc>
          <w:tcPr>
            <w:tcW w:w="4081" w:type="dxa"/>
            <w:vAlign w:val="top"/>
          </w:tcPr>
          <w:p w14:paraId="4A0158A7" w14:textId="77777777" w:rsidR="007D4657" w:rsidRPr="00914891" w:rsidRDefault="007D4657" w:rsidP="00C250A8">
            <w:pPr>
              <w:rPr>
                <w:b/>
                <w:lang w:eastAsia="zh-CN"/>
              </w:rPr>
            </w:pPr>
            <w:r w:rsidRPr="00914891">
              <w:t>Use the words, terminology, that you have defined. With those words write a question for what you are interested to learn about next in this subject.</w:t>
            </w:r>
          </w:p>
        </w:tc>
        <w:tc>
          <w:tcPr>
            <w:tcW w:w="4394" w:type="dxa"/>
            <w:vAlign w:val="top"/>
          </w:tcPr>
          <w:p w14:paraId="30B2D3B6" w14:textId="77777777" w:rsidR="007D4657" w:rsidRDefault="007D4657" w:rsidP="00C250A8">
            <w:pPr>
              <w:rPr>
                <w:lang w:eastAsia="zh-CN"/>
              </w:rPr>
            </w:pPr>
            <w:r>
              <w:t>Write three questions, use the terminology that you have practised, about what you would like to lean in this subject</w:t>
            </w:r>
          </w:p>
        </w:tc>
        <w:tc>
          <w:tcPr>
            <w:tcW w:w="4536" w:type="dxa"/>
            <w:vAlign w:val="top"/>
          </w:tcPr>
          <w:p w14:paraId="5770CD2D" w14:textId="77777777" w:rsidR="007D4657" w:rsidRDefault="007D4657" w:rsidP="00C250A8">
            <w:pPr>
              <w:rPr>
                <w:lang w:eastAsia="zh-CN"/>
              </w:rPr>
            </w:pPr>
            <w:r>
              <w:t>Use the vocabulary that you have practised to create a driving question that could lead to ongoing research and learning in this specific field.</w:t>
            </w:r>
          </w:p>
        </w:tc>
      </w:tr>
      <w:tr w:rsidR="007D4657" w14:paraId="612B2B1F" w14:textId="77777777" w:rsidTr="00C250A8">
        <w:trPr>
          <w:cnfStyle w:val="000000010000" w:firstRow="0" w:lastRow="0" w:firstColumn="0" w:lastColumn="0" w:oddVBand="0" w:evenVBand="0" w:oddHBand="0" w:evenHBand="1" w:firstRowFirstColumn="0" w:firstRowLastColumn="0" w:lastRowFirstColumn="0" w:lastRowLastColumn="0"/>
        </w:trPr>
        <w:tc>
          <w:tcPr>
            <w:tcW w:w="4081" w:type="dxa"/>
            <w:vAlign w:val="top"/>
          </w:tcPr>
          <w:p w14:paraId="3AE2F92A" w14:textId="77777777" w:rsidR="007D4657" w:rsidRPr="00914891" w:rsidRDefault="007D4657" w:rsidP="00C250A8">
            <w:pPr>
              <w:pStyle w:val="Tabletext"/>
              <w:rPr>
                <w:b/>
              </w:rPr>
            </w:pPr>
            <w:r w:rsidRPr="00914891">
              <w:t>Read an article that your teacher provides and make notes.</w:t>
            </w:r>
          </w:p>
          <w:p w14:paraId="307D8737" w14:textId="77777777" w:rsidR="007D4657" w:rsidRDefault="007D4657" w:rsidP="00C250A8">
            <w:pPr>
              <w:pBdr>
                <w:top w:val="nil"/>
                <w:left w:val="nil"/>
                <w:bottom w:val="nil"/>
                <w:right w:val="nil"/>
                <w:between w:val="nil"/>
              </w:pBdr>
              <w:rPr>
                <w:lang w:eastAsia="zh-CN"/>
              </w:rPr>
            </w:pPr>
          </w:p>
        </w:tc>
        <w:tc>
          <w:tcPr>
            <w:tcW w:w="4394" w:type="dxa"/>
            <w:vAlign w:val="top"/>
          </w:tcPr>
          <w:p w14:paraId="5AB92358" w14:textId="77777777" w:rsidR="007D4657" w:rsidRDefault="007D4657" w:rsidP="00C250A8">
            <w:pPr>
              <w:pStyle w:val="Tabletext"/>
            </w:pPr>
            <w:r>
              <w:t>Read an article that your teacher provides and write a summary.</w:t>
            </w:r>
          </w:p>
          <w:p w14:paraId="0B8DC30F" w14:textId="77777777" w:rsidR="007D4657" w:rsidRDefault="007D4657" w:rsidP="00C250A8">
            <w:pPr>
              <w:rPr>
                <w:lang w:eastAsia="zh-CN"/>
              </w:rPr>
            </w:pPr>
          </w:p>
        </w:tc>
        <w:tc>
          <w:tcPr>
            <w:tcW w:w="4536" w:type="dxa"/>
            <w:vAlign w:val="top"/>
          </w:tcPr>
          <w:p w14:paraId="5880D2FD" w14:textId="77777777" w:rsidR="007D4657" w:rsidRDefault="007D4657" w:rsidP="00C250A8">
            <w:pPr>
              <w:rPr>
                <w:lang w:eastAsia="zh-CN"/>
              </w:rPr>
            </w:pPr>
            <w:r>
              <w:t>Read the two articles that your teacher provides and using that information and your own knowledge write your own article.</w:t>
            </w:r>
          </w:p>
        </w:tc>
      </w:tr>
    </w:tbl>
    <w:p w14:paraId="50221DBA" w14:textId="77777777" w:rsidR="007D4657" w:rsidRPr="0036690D" w:rsidRDefault="007D4657" w:rsidP="007D4657">
      <w:pPr>
        <w:rPr>
          <w:lang w:eastAsia="zh-CN"/>
        </w:rPr>
      </w:pPr>
    </w:p>
    <w:p w14:paraId="45C2805C" w14:textId="77777777" w:rsidR="005F279A" w:rsidRDefault="007D4657" w:rsidP="007D4657">
      <w:pPr>
        <w:pStyle w:val="Heading3"/>
        <w:numPr>
          <w:ilvl w:val="2"/>
          <w:numId w:val="2"/>
        </w:numPr>
        <w:ind w:left="0"/>
      </w:pPr>
      <w:r>
        <w:t>Resource seven – graphic organiser</w:t>
      </w:r>
    </w:p>
    <w:p w14:paraId="054C9119" w14:textId="7D4D0E84" w:rsidR="007D4657" w:rsidRDefault="007D4657" w:rsidP="007D4657">
      <w:r>
        <w:rPr>
          <w:noProof/>
          <w:lang w:eastAsia="en-AU"/>
        </w:rPr>
        <w:drawing>
          <wp:inline distT="0" distB="0" distL="0" distR="0" wp14:anchorId="67B3C15D" wp14:editId="5A824165">
            <wp:extent cx="5486400" cy="3200400"/>
            <wp:effectExtent l="0" t="0" r="19050" b="19050"/>
            <wp:docPr id="5" name="Diagram 5" descr="Students to write answers for chosen Word:&#10;What is it?&#10;What is it like?&#10;What is it different from?&#10;What are some examples?" title="Graphic organise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5672314" w14:textId="77777777" w:rsidR="007D4657" w:rsidRDefault="007D4657" w:rsidP="007D4657">
      <w:pPr>
        <w:pStyle w:val="Heading3"/>
        <w:numPr>
          <w:ilvl w:val="2"/>
          <w:numId w:val="2"/>
        </w:numPr>
        <w:ind w:left="0"/>
      </w:pPr>
      <w:r>
        <w:t>Resource eight – example course objective and outcome</w:t>
      </w:r>
    </w:p>
    <w:p w14:paraId="40B99C8B" w14:textId="77777777" w:rsidR="007D4657" w:rsidRPr="00D410F5" w:rsidRDefault="007D4657" w:rsidP="007D4657">
      <w:pPr>
        <w:pStyle w:val="NoSpacing"/>
        <w:rPr>
          <w:rStyle w:val="Strong"/>
        </w:rPr>
      </w:pPr>
      <w:r w:rsidRPr="00D410F5">
        <w:rPr>
          <w:rStyle w:val="Strong"/>
        </w:rPr>
        <w:t>Objective D</w:t>
      </w:r>
    </w:p>
    <w:p w14:paraId="2BB75804" w14:textId="77777777" w:rsidR="007D4657" w:rsidRPr="000C7044" w:rsidRDefault="007D4657" w:rsidP="007D4657">
      <w:r w:rsidRPr="000C7044">
        <w:t>Through responding to and composing a wide range of texts and through the close study of texts, students develop knowledge, understanding and skills in order to express themselves and their relationships with others and their world.</w:t>
      </w:r>
    </w:p>
    <w:p w14:paraId="33B84AED" w14:textId="77777777" w:rsidR="007D4657" w:rsidRPr="00D410F5" w:rsidRDefault="007D4657" w:rsidP="007D4657">
      <w:pPr>
        <w:pStyle w:val="NoSpacing"/>
        <w:spacing w:before="240"/>
        <w:rPr>
          <w:rStyle w:val="Strong"/>
        </w:rPr>
      </w:pPr>
      <w:r w:rsidRPr="00D410F5">
        <w:rPr>
          <w:rStyle w:val="Strong"/>
        </w:rPr>
        <w:t>Outcome 7</w:t>
      </w:r>
    </w:p>
    <w:p w14:paraId="401F25C9" w14:textId="77777777" w:rsidR="007D4657" w:rsidRPr="000C7044" w:rsidRDefault="007D4657" w:rsidP="007D4657">
      <w:pPr>
        <w:pStyle w:val="NoSpacing"/>
        <w:spacing w:before="240"/>
      </w:pPr>
      <w:r w:rsidRPr="000C7044">
        <w:t>A student:</w:t>
      </w:r>
    </w:p>
    <w:p w14:paraId="05F978FF" w14:textId="0597BA3C" w:rsidR="007D4657" w:rsidRPr="00DD6E81" w:rsidRDefault="00B4568C" w:rsidP="007D4657">
      <w:pPr>
        <w:pStyle w:val="ListBullet"/>
        <w:numPr>
          <w:ilvl w:val="0"/>
          <w:numId w:val="1"/>
        </w:numPr>
      </w:pPr>
      <w:r>
        <w:t>e</w:t>
      </w:r>
      <w:r w:rsidRPr="00B4568C">
        <w:t xml:space="preserve">xplains and evaluates the diverse ways texts can represent personal and public worlds </w:t>
      </w:r>
      <w:r w:rsidR="007D4657" w:rsidRPr="00DD6E81">
        <w:t>E</w:t>
      </w:r>
      <w:r>
        <w:t>N</w:t>
      </w:r>
      <w:r w:rsidR="007D4657" w:rsidRPr="00DD6E81">
        <w:t>12-7</w:t>
      </w:r>
    </w:p>
    <w:p w14:paraId="4EA39478" w14:textId="77777777" w:rsidR="007D4657" w:rsidRPr="00D410F5" w:rsidRDefault="007D4657" w:rsidP="007D4657">
      <w:pPr>
        <w:pStyle w:val="NoSpacing"/>
        <w:spacing w:before="240"/>
        <w:rPr>
          <w:rStyle w:val="Strong"/>
        </w:rPr>
      </w:pPr>
      <w:r w:rsidRPr="00D410F5">
        <w:rPr>
          <w:rStyle w:val="Strong"/>
        </w:rPr>
        <w:t>Content</w:t>
      </w:r>
    </w:p>
    <w:p w14:paraId="7483A485" w14:textId="77777777" w:rsidR="007D4657" w:rsidRPr="000C7044" w:rsidRDefault="007D4657" w:rsidP="007D4657">
      <w:r w:rsidRPr="000C7044">
        <w:t>Students:</w:t>
      </w:r>
    </w:p>
    <w:p w14:paraId="794B75DA" w14:textId="77777777" w:rsidR="007D4657" w:rsidRPr="00EE2D52" w:rsidRDefault="007D4657" w:rsidP="007D4657">
      <w:r w:rsidRPr="00EE2D52">
        <w:t>Engage personally with texts</w:t>
      </w:r>
    </w:p>
    <w:p w14:paraId="339AFB32" w14:textId="5661E94A" w:rsidR="00B4568C" w:rsidRDefault="00B4568C" w:rsidP="00B4568C">
      <w:pPr>
        <w:pStyle w:val="ListBullet"/>
      </w:pPr>
      <w:r w:rsidRPr="00B4568C">
        <w:t>explain how their personal values and perspectives are reconsidered through their engagement with a variety of texts, including those by and about Aboriginal and/or Torres Strait Islander People(s</w:t>
      </w:r>
      <w:r>
        <w:t>)</w:t>
      </w:r>
    </w:p>
    <w:p w14:paraId="7F3F1097" w14:textId="5BA3698F" w:rsidR="007D4657" w:rsidRPr="00EE2D52" w:rsidRDefault="007D4657" w:rsidP="007D4657">
      <w:pPr>
        <w:ind w:left="360" w:hanging="360"/>
      </w:pPr>
      <w:r w:rsidRPr="00EE2D52">
        <w:t>Develop and apply contextual knowledge</w:t>
      </w:r>
    </w:p>
    <w:p w14:paraId="055366B1" w14:textId="1818FC91" w:rsidR="00B4568C" w:rsidRDefault="00B4568C" w:rsidP="00B4568C">
      <w:pPr>
        <w:pStyle w:val="ListBullet"/>
      </w:pPr>
      <w:r>
        <w:t>assess the impact of context on shaping the social, moral and ethical positions represented in texts</w:t>
      </w:r>
    </w:p>
    <w:p w14:paraId="6FF3B616" w14:textId="44569A0C" w:rsidR="00B4568C" w:rsidRDefault="00B4568C" w:rsidP="00B4568C">
      <w:pPr>
        <w:pStyle w:val="ListBullet"/>
      </w:pPr>
      <w:r>
        <w:t>explain how responses to texts vary over time and in different cultural contexts (ACEEN031)</w:t>
      </w:r>
    </w:p>
    <w:p w14:paraId="5C9509A0" w14:textId="2664468F" w:rsidR="007D4657" w:rsidRPr="00EE2D52" w:rsidRDefault="007D4657" w:rsidP="00B4568C">
      <w:pPr>
        <w:ind w:left="360" w:hanging="360"/>
      </w:pPr>
      <w:r w:rsidRPr="00EE2D52">
        <w:t>Understand and apply knowledge of language forms and features</w:t>
      </w:r>
    </w:p>
    <w:p w14:paraId="7BB433D9" w14:textId="41812215" w:rsidR="00B4568C" w:rsidRDefault="00B4568C" w:rsidP="00B4568C">
      <w:pPr>
        <w:pStyle w:val="ListBullet"/>
      </w:pPr>
      <w:r>
        <w:t>analyse and assess the diverse ways in which creative and critical texts can represent human experience, universal themes and social contexts</w:t>
      </w:r>
    </w:p>
    <w:p w14:paraId="5A915F9E" w14:textId="40AD9540" w:rsidR="00B4568C" w:rsidRDefault="00B4568C" w:rsidP="00B4568C">
      <w:pPr>
        <w:pStyle w:val="ListBullet"/>
      </w:pPr>
      <w:r>
        <w:t>analyse and assess the impact of language and structural choices on shaping own and others’ perspectives (A</w:t>
      </w:r>
      <w:r w:rsidR="00656C6C">
        <w:t>CEEN028)</w:t>
      </w:r>
    </w:p>
    <w:p w14:paraId="710726F9" w14:textId="718A1D42" w:rsidR="007D4657" w:rsidRDefault="007D4657" w:rsidP="00B4568C">
      <w:pPr>
        <w:ind w:left="360" w:hanging="360"/>
      </w:pPr>
      <w:r>
        <w:t>Respond to and compose texts</w:t>
      </w:r>
    </w:p>
    <w:p w14:paraId="41A923B3" w14:textId="02DF0785" w:rsidR="00B4568C" w:rsidRDefault="00B4568C" w:rsidP="00B4568C">
      <w:pPr>
        <w:pStyle w:val="ListBullet"/>
      </w:pPr>
      <w:r>
        <w:t>recognise and evaluate different interpretations of texts that derive from different perspectives</w:t>
      </w:r>
    </w:p>
    <w:p w14:paraId="10CB587B" w14:textId="5D40D11F" w:rsidR="00B4568C" w:rsidRDefault="00B4568C" w:rsidP="00B4568C">
      <w:pPr>
        <w:pStyle w:val="ListBullet"/>
      </w:pPr>
      <w:r>
        <w:t>compose imaginative, interpretive and critical texts that reflect particular values and perspectives, including their own</w:t>
      </w:r>
    </w:p>
    <w:p w14:paraId="66F8892F" w14:textId="6FF12B05" w:rsidR="007D4657" w:rsidRPr="008923C5" w:rsidRDefault="00B4568C" w:rsidP="00A42FFF">
      <w:pPr>
        <w:pStyle w:val="ListBullet"/>
        <w:spacing w:before="0"/>
        <w:contextualSpacing/>
      </w:pPr>
      <w:r>
        <w:t>analyse, explain and evaluate the ways ideas, voices and points of view are represented for particular purposes and effects (ACEEN029)</w:t>
      </w:r>
      <w:r w:rsidR="00656C6C">
        <w:t>.</w:t>
      </w:r>
    </w:p>
    <w:p w14:paraId="79F9A2B7" w14:textId="0244F94D" w:rsidR="000D5BDF" w:rsidRPr="00656C6C" w:rsidRDefault="00B4568C" w:rsidP="664DB21B">
      <w:pPr>
        <w:rPr>
          <w:rFonts w:eastAsia="Arial" w:cs="Arial"/>
          <w:sz w:val="22"/>
          <w:szCs w:val="22"/>
        </w:rPr>
      </w:pPr>
      <w:r w:rsidRPr="664DB21B">
        <w:rPr>
          <w:rStyle w:val="SubtleReference"/>
          <w:rFonts w:eastAsia="Arial" w:cs="Arial"/>
        </w:rPr>
        <w:t xml:space="preserve">Outcome content taken from </w:t>
      </w:r>
      <w:hyperlink r:id="rId16">
        <w:r w:rsidR="00656C6C" w:rsidRPr="664DB21B">
          <w:rPr>
            <w:rStyle w:val="Hyperlink"/>
            <w:rFonts w:eastAsia="Arial" w:cs="Arial"/>
            <w:sz w:val="22"/>
            <w:szCs w:val="22"/>
          </w:rPr>
          <w:t>English Standard Stage 6 Syllabus</w:t>
        </w:r>
      </w:hyperlink>
      <w:r w:rsidR="00656C6C" w:rsidRPr="664DB21B">
        <w:rPr>
          <w:rStyle w:val="SubtleReference"/>
          <w:rFonts w:eastAsia="Arial" w:cs="Arial"/>
        </w:rPr>
        <w:t xml:space="preserve"> © NSW Education Standards Authority (NESA) for and on behalf of the Crown in right of the State of New South Wales, 2017.</w:t>
      </w:r>
    </w:p>
    <w:sectPr w:rsidR="000D5BDF" w:rsidRPr="00656C6C" w:rsidSect="001A7A7B">
      <w:headerReference w:type="even" r:id="rId17"/>
      <w:headerReference w:type="default" r:id="rId18"/>
      <w:footerReference w:type="even" r:id="rId19"/>
      <w:footerReference w:type="default" r:id="rId20"/>
      <w:headerReference w:type="first" r:id="rId21"/>
      <w:footerReference w:type="first" r:id="rId22"/>
      <w:pgSz w:w="11900" w:h="16840"/>
      <w:pgMar w:top="1134" w:right="1134" w:bottom="1134" w:left="1134" w:header="709" w:footer="709" w:gutter="0"/>
      <w:pgNumType w:start="1"/>
      <w:cols w:space="708"/>
      <w:titlePg/>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1EE8D29D" w16cid:durableId="22D2DC2A"/>
  <w16cid:commentId w16cid:paraId="5D3E7AD8" w16cid:durableId="22D2E5BF"/>
  <w16cid:commentId w16cid:paraId="07EC6373" w16cid:durableId="22D2E5C6"/>
  <w16cid:commentId w16cid:paraId="459A6CC9" w16cid:durableId="22D2DC8F"/>
  <w16cid:commentId w16cid:paraId="504C3EF9" w16cid:durableId="22D2DF15"/>
  <w16cid:commentId w16cid:paraId="07F650DA" w16cid:durableId="22D2DC90"/>
  <w16cid:commentId w16cid:paraId="0F886F46" w16cid:durableId="22D2DF1B"/>
  <w16cid:commentId w16cid:paraId="00218D20" w16cid:durableId="22D2DF20"/>
  <w16cid:commentId w16cid:paraId="26E3034A" w16cid:durableId="22D2DC92"/>
  <w16cid:commentId w16cid:paraId="6E01E3D4" w16cid:durableId="22D2E1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EF9978" w14:textId="77777777" w:rsidR="00C22491" w:rsidRDefault="00C22491">
      <w:r>
        <w:separator/>
      </w:r>
    </w:p>
    <w:p w14:paraId="0ADF5DA0" w14:textId="77777777" w:rsidR="00C22491" w:rsidRDefault="00C22491"/>
  </w:endnote>
  <w:endnote w:type="continuationSeparator" w:id="0">
    <w:p w14:paraId="3B9B55B9" w14:textId="77777777" w:rsidR="00C22491" w:rsidRDefault="00C22491">
      <w:r>
        <w:continuationSeparator/>
      </w:r>
    </w:p>
    <w:p w14:paraId="51347518" w14:textId="77777777" w:rsidR="00C22491" w:rsidRDefault="00C224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36F9DE0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463897">
      <w:rPr>
        <w:noProof/>
      </w:rPr>
      <w:t>2</w:t>
    </w:r>
    <w:r w:rsidRPr="002810D3">
      <w:fldChar w:fldCharType="end"/>
    </w:r>
    <w:r w:rsidRPr="002810D3">
      <w:tab/>
    </w:r>
    <w:r w:rsidR="00CD5CE3">
      <w:t>English Standard m</w:t>
    </w:r>
    <w:r w:rsidR="008110EE">
      <w:t xml:space="preserve">odule B – </w:t>
    </w:r>
    <w:r w:rsidR="009F0D9E">
      <w:t>unpacking phase Curious s</w:t>
    </w:r>
    <w:r w:rsidR="008110EE">
      <w:t xml:space="preserve">tudent </w:t>
    </w:r>
    <w:r w:rsidR="009F0D9E">
      <w:t>b</w:t>
    </w:r>
    <w:r w:rsidR="008110EE">
      <w:t>ooklet</w:t>
    </w:r>
    <w:r w:rsidR="009F0D9E">
      <w:t xml:space="preserve"> – s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CECA62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63897">
      <w:rPr>
        <w:noProof/>
      </w:rPr>
      <w:t>Nov-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463897">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46473B54" w:rsidP="00493120">
    <w:pPr>
      <w:pStyle w:val="Logo"/>
    </w:pPr>
    <w:r w:rsidRPr="534083AC">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0CAC2" w14:textId="77777777" w:rsidR="00C22491" w:rsidRDefault="00C22491">
      <w:r>
        <w:separator/>
      </w:r>
    </w:p>
    <w:p w14:paraId="1B8F1F7D" w14:textId="77777777" w:rsidR="00C22491" w:rsidRDefault="00C22491"/>
  </w:footnote>
  <w:footnote w:type="continuationSeparator" w:id="0">
    <w:p w14:paraId="0FB151CF" w14:textId="77777777" w:rsidR="00C22491" w:rsidRDefault="00C22491">
      <w:r>
        <w:continuationSeparator/>
      </w:r>
    </w:p>
    <w:p w14:paraId="209C3C75" w14:textId="77777777" w:rsidR="00C22491" w:rsidRDefault="00C2249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6FCF8" w14:textId="77777777" w:rsidR="00463897" w:rsidRDefault="004638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BD5F2" w14:textId="77777777" w:rsidR="00463897" w:rsidRDefault="004638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647A84"/>
    <w:multiLevelType w:val="hybridMultilevel"/>
    <w:tmpl w:val="D1485F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AAA4D98"/>
    <w:multiLevelType w:val="hybridMultilevel"/>
    <w:tmpl w:val="FF2C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F7F36DA"/>
    <w:multiLevelType w:val="hybridMultilevel"/>
    <w:tmpl w:val="F648DA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2DA1C97"/>
    <w:multiLevelType w:val="hybridMultilevel"/>
    <w:tmpl w:val="27100C0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AB8017C"/>
    <w:multiLevelType w:val="multilevel"/>
    <w:tmpl w:val="47BC8D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653331CF"/>
    <w:multiLevelType w:val="hybridMultilevel"/>
    <w:tmpl w:val="FEEC61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6635390E"/>
    <w:multiLevelType w:val="hybridMultilevel"/>
    <w:tmpl w:val="128492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72F166D2"/>
    <w:multiLevelType w:val="hybridMultilevel"/>
    <w:tmpl w:val="8A8A503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16"/>
  </w:num>
  <w:num w:numId="3">
    <w:abstractNumId w:val="21"/>
  </w:num>
  <w:num w:numId="4">
    <w:abstractNumId w:val="23"/>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4"/>
  </w:num>
  <w:num w:numId="8">
    <w:abstractNumId w:val="13"/>
  </w:num>
  <w:num w:numId="9">
    <w:abstractNumId w:val="20"/>
  </w:num>
  <w:num w:numId="10">
    <w:abstractNumId w:val="12"/>
  </w:num>
  <w:num w:numId="11">
    <w:abstractNumId w:val="17"/>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8"/>
  </w:num>
  <w:num w:numId="22">
    <w:abstractNumId w:val="22"/>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9"/>
  </w:num>
  <w:num w:numId="32">
    <w:abstractNumId w:val="28"/>
  </w:num>
  <w:num w:numId="33">
    <w:abstractNumId w:val="21"/>
  </w:num>
  <w:num w:numId="34">
    <w:abstractNumId w:val="23"/>
  </w:num>
  <w:num w:numId="35">
    <w:abstractNumId w:val="15"/>
  </w:num>
  <w:num w:numId="36">
    <w:abstractNumId w:val="9"/>
  </w:num>
  <w:num w:numId="3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8"/>
  </w:num>
  <w:num w:numId="40">
    <w:abstractNumId w:val="26"/>
  </w:num>
  <w:num w:numId="41">
    <w:abstractNumId w:val="25"/>
  </w:num>
  <w:num w:numId="42">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LAwMrY0NTWysDRX0lEKTi0uzszPAykwrAUAJ6Hh7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5B35"/>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5BDF"/>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3997"/>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23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8AB"/>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4B5D"/>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5CB7"/>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1B85"/>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206"/>
    <w:rsid w:val="00414D5B"/>
    <w:rsid w:val="004163AD"/>
    <w:rsid w:val="0041645A"/>
    <w:rsid w:val="00417BB8"/>
    <w:rsid w:val="00420300"/>
    <w:rsid w:val="00421CC4"/>
    <w:rsid w:val="0042354D"/>
    <w:rsid w:val="004259A6"/>
    <w:rsid w:val="00425CCF"/>
    <w:rsid w:val="0042EF8C"/>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897"/>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4E5C"/>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2D2C"/>
    <w:rsid w:val="005C7B55"/>
    <w:rsid w:val="005D0175"/>
    <w:rsid w:val="005D1CC4"/>
    <w:rsid w:val="005D2D62"/>
    <w:rsid w:val="005D5A78"/>
    <w:rsid w:val="005D5DB0"/>
    <w:rsid w:val="005E0B43"/>
    <w:rsid w:val="005E4742"/>
    <w:rsid w:val="005E6829"/>
    <w:rsid w:val="005F10D4"/>
    <w:rsid w:val="005F26E8"/>
    <w:rsid w:val="005F275A"/>
    <w:rsid w:val="005F279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C6C"/>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21C4"/>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71F3"/>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4657"/>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55"/>
    <w:rsid w:val="00806C91"/>
    <w:rsid w:val="0081065F"/>
    <w:rsid w:val="00810E72"/>
    <w:rsid w:val="008110EE"/>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979"/>
    <w:rsid w:val="00831C89"/>
    <w:rsid w:val="00832DA5"/>
    <w:rsid w:val="00832F4B"/>
    <w:rsid w:val="00833A2E"/>
    <w:rsid w:val="00833EDF"/>
    <w:rsid w:val="00833F77"/>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95A"/>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3A4"/>
    <w:rsid w:val="00870838"/>
    <w:rsid w:val="00870A3D"/>
    <w:rsid w:val="00872608"/>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9C"/>
    <w:rsid w:val="008C4CAB"/>
    <w:rsid w:val="008C6461"/>
    <w:rsid w:val="008C670E"/>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5F3"/>
    <w:rsid w:val="00905926"/>
    <w:rsid w:val="0090604A"/>
    <w:rsid w:val="009078AB"/>
    <w:rsid w:val="0091055E"/>
    <w:rsid w:val="00912581"/>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D9E"/>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5B26"/>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152"/>
    <w:rsid w:val="00AB0677"/>
    <w:rsid w:val="00AB1983"/>
    <w:rsid w:val="00AB23C3"/>
    <w:rsid w:val="00AB24DB"/>
    <w:rsid w:val="00AB35D0"/>
    <w:rsid w:val="00AB77E7"/>
    <w:rsid w:val="00AC181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43C"/>
    <w:rsid w:val="00B35B87"/>
    <w:rsid w:val="00B402E6"/>
    <w:rsid w:val="00B40556"/>
    <w:rsid w:val="00B43107"/>
    <w:rsid w:val="00B438B8"/>
    <w:rsid w:val="00B4568C"/>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5A72"/>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51B3"/>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491"/>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4D12"/>
    <w:rsid w:val="00C767C7"/>
    <w:rsid w:val="00C779FD"/>
    <w:rsid w:val="00C77D84"/>
    <w:rsid w:val="00C80B9E"/>
    <w:rsid w:val="00C841B7"/>
    <w:rsid w:val="00C84A6C"/>
    <w:rsid w:val="00C8667D"/>
    <w:rsid w:val="00C86967"/>
    <w:rsid w:val="00C91D00"/>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CE3"/>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5DF9"/>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4962"/>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4B23"/>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87BAD"/>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134"/>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48DE"/>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38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5A2"/>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0D2C9F"/>
    <w:rsid w:val="0200EF92"/>
    <w:rsid w:val="0A3720A7"/>
    <w:rsid w:val="11C5FB1C"/>
    <w:rsid w:val="14D00620"/>
    <w:rsid w:val="17EF1929"/>
    <w:rsid w:val="18716D15"/>
    <w:rsid w:val="1D64BB57"/>
    <w:rsid w:val="1E6258AB"/>
    <w:rsid w:val="203BF613"/>
    <w:rsid w:val="213FE86A"/>
    <w:rsid w:val="2A2F5448"/>
    <w:rsid w:val="2C78DA8C"/>
    <w:rsid w:val="32BFB3B8"/>
    <w:rsid w:val="446FBDA5"/>
    <w:rsid w:val="46473B54"/>
    <w:rsid w:val="534083AC"/>
    <w:rsid w:val="595AF271"/>
    <w:rsid w:val="5CA2A1F6"/>
    <w:rsid w:val="64972D20"/>
    <w:rsid w:val="6569A5DF"/>
    <w:rsid w:val="661E3838"/>
    <w:rsid w:val="664DB21B"/>
    <w:rsid w:val="6F2709F9"/>
    <w:rsid w:val="728FD893"/>
    <w:rsid w:val="73B46C2F"/>
    <w:rsid w:val="7DF02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E64B23"/>
    <w:pPr>
      <w:ind w:left="720"/>
      <w:contextualSpacing/>
    </w:pPr>
  </w:style>
  <w:style w:type="character" w:styleId="CommentReference">
    <w:name w:val="annotation reference"/>
    <w:basedOn w:val="DefaultParagraphFont"/>
    <w:uiPriority w:val="99"/>
    <w:semiHidden/>
    <w:rsid w:val="00E64B23"/>
    <w:rPr>
      <w:sz w:val="16"/>
      <w:szCs w:val="16"/>
    </w:rPr>
  </w:style>
  <w:style w:type="paragraph" w:styleId="CommentText">
    <w:name w:val="annotation text"/>
    <w:basedOn w:val="Normal"/>
    <w:link w:val="CommentTextChar"/>
    <w:uiPriority w:val="99"/>
    <w:semiHidden/>
    <w:rsid w:val="00E64B23"/>
    <w:pPr>
      <w:spacing w:line="240" w:lineRule="auto"/>
    </w:pPr>
    <w:rPr>
      <w:sz w:val="20"/>
      <w:szCs w:val="20"/>
    </w:rPr>
  </w:style>
  <w:style w:type="character" w:customStyle="1" w:styleId="CommentTextChar">
    <w:name w:val="Comment Text Char"/>
    <w:basedOn w:val="DefaultParagraphFont"/>
    <w:link w:val="CommentText"/>
    <w:uiPriority w:val="99"/>
    <w:semiHidden/>
    <w:rsid w:val="00E64B23"/>
    <w:rPr>
      <w:rFonts w:ascii="Arial" w:hAnsi="Arial"/>
      <w:sz w:val="20"/>
      <w:szCs w:val="20"/>
      <w:lang w:val="en-AU"/>
    </w:rPr>
  </w:style>
  <w:style w:type="paragraph" w:styleId="BalloonText">
    <w:name w:val="Balloon Text"/>
    <w:basedOn w:val="Normal"/>
    <w:link w:val="BalloonTextChar"/>
    <w:uiPriority w:val="99"/>
    <w:semiHidden/>
    <w:unhideWhenUsed/>
    <w:rsid w:val="00E64B2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B23"/>
    <w:rPr>
      <w:rFonts w:ascii="Segoe UI" w:hAnsi="Segoe UI" w:cs="Segoe UI"/>
      <w:sz w:val="18"/>
      <w:szCs w:val="18"/>
      <w:lang w:val="en-AU"/>
    </w:rPr>
  </w:style>
  <w:style w:type="character" w:styleId="FollowedHyperlink">
    <w:name w:val="FollowedHyperlink"/>
    <w:basedOn w:val="DefaultParagraphFont"/>
    <w:uiPriority w:val="99"/>
    <w:semiHidden/>
    <w:unhideWhenUsed/>
    <w:rsid w:val="008703A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85B26"/>
    <w:rPr>
      <w:b/>
      <w:bCs/>
    </w:rPr>
  </w:style>
  <w:style w:type="character" w:customStyle="1" w:styleId="CommentSubjectChar">
    <w:name w:val="Comment Subject Char"/>
    <w:basedOn w:val="CommentTextChar"/>
    <w:link w:val="CommentSubject"/>
    <w:uiPriority w:val="99"/>
    <w:semiHidden/>
    <w:rsid w:val="00A85B26"/>
    <w:rPr>
      <w:rFonts w:ascii="Arial" w:hAnsi="Arial"/>
      <w:b/>
      <w:bCs/>
      <w:sz w:val="20"/>
      <w:szCs w:val="20"/>
      <w:lang w:val="en-AU"/>
    </w:rPr>
  </w:style>
  <w:style w:type="paragraph" w:customStyle="1" w:styleId="Tabletext">
    <w:name w:val="ŠTable text"/>
    <w:basedOn w:val="Normal"/>
    <w:uiPriority w:val="23"/>
    <w:qFormat/>
    <w:rsid w:val="007D4657"/>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z.harvard.edu/resources/generate-sort-connect-elaborate-concept-maps" TargetMode="External"/><Relationship Id="rId13" Type="http://schemas.openxmlformats.org/officeDocument/2006/relationships/diagramQuickStyle" Target="diagrams/quickStyle1.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educationstandards.nsw.edu.au/wps/portal/nesa/11-12/stage-6-learning-areas/stage-6-english/english-standard-2017" TargetMode="External"/><Relationship Id="rId12" Type="http://schemas.openxmlformats.org/officeDocument/2006/relationships/diagramLayout" Target="diagrams/layout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ducationstandards.nsw.edu.au/wps/portal/nesa/11-12/stage-6-learning-areas/stage-6-english/english-standard-2017"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Data" Target="diagrams/data1.xml"/><Relationship Id="rId24" Type="http://schemas.openxmlformats.org/officeDocument/2006/relationships/theme" Target="theme/theme1.xml"/><Relationship Id="rId5"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fontTable" Target="fontTable.xml"/><Relationship Id="rId10" Type="http://schemas.openxmlformats.org/officeDocument/2006/relationships/hyperlink" Target="https://creativecommons.org/licenses/by-nc-nd/4.0/"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z.harvard.edu/thinking-routines" TargetMode="External"/><Relationship Id="rId14" Type="http://schemas.openxmlformats.org/officeDocument/2006/relationships/diagramColors" Target="diagrams/colors1.xml"/><Relationship Id="rId22" Type="http://schemas.openxmlformats.org/officeDocument/2006/relationships/footer" Target="footer3.xml"/><Relationship Id="rId30" Type="http://schemas.microsoft.com/office/2016/09/relationships/commentsIds" Target="commentsId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F14120-1549-4BB1-91BD-1FECE067BE37}"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AU"/>
        </a:p>
      </dgm:t>
    </dgm:pt>
    <dgm:pt modelId="{C0273281-3DFF-4152-B3AB-BAEAFCEF2B8C}">
      <dgm:prSet phldrT="[Text]"/>
      <dgm:spPr/>
      <dgm:t>
        <a:bodyPr/>
        <a:lstStyle/>
        <a:p>
          <a:r>
            <a:rPr lang="en-AU"/>
            <a:t>Word:_________ </a:t>
          </a:r>
        </a:p>
      </dgm:t>
      <dgm:extLst>
        <a:ext uri="{E40237B7-FDA0-4F09-8148-C483321AD2D9}">
          <dgm14:cNvPr xmlns:dgm14="http://schemas.microsoft.com/office/drawing/2010/diagram" id="0" name="" descr="Word:" title="Graphic organiser"/>
        </a:ext>
      </dgm:extLst>
    </dgm:pt>
    <dgm:pt modelId="{E04BE587-668C-41C2-8D14-9DF6AFBAB4E7}" type="parTrans" cxnId="{9E43899C-27C3-43E1-AE21-7C4A72EAF5E1}">
      <dgm:prSet/>
      <dgm:spPr/>
      <dgm:t>
        <a:bodyPr/>
        <a:lstStyle/>
        <a:p>
          <a:endParaRPr lang="en-AU"/>
        </a:p>
      </dgm:t>
    </dgm:pt>
    <dgm:pt modelId="{F20501CA-6C45-434E-A5DB-FEEF8C26753B}" type="sibTrans" cxnId="{9E43899C-27C3-43E1-AE21-7C4A72EAF5E1}">
      <dgm:prSet/>
      <dgm:spPr/>
      <dgm:t>
        <a:bodyPr/>
        <a:lstStyle/>
        <a:p>
          <a:endParaRPr lang="en-AU"/>
        </a:p>
      </dgm:t>
    </dgm:pt>
    <dgm:pt modelId="{B8C6BF43-B37E-4807-ADCE-79269B97FCDA}">
      <dgm:prSet phldrT="[Text]"/>
      <dgm:spPr/>
      <dgm:t>
        <a:bodyPr/>
        <a:lstStyle/>
        <a:p>
          <a:r>
            <a:rPr lang="en-AU"/>
            <a:t>What is it?</a:t>
          </a:r>
        </a:p>
      </dgm:t>
      <dgm:extLst>
        <a:ext uri="{E40237B7-FDA0-4F09-8148-C483321AD2D9}">
          <dgm14:cNvPr xmlns:dgm14="http://schemas.microsoft.com/office/drawing/2010/diagram" id="0" name="" descr="What is it?" title="Graphic organiser"/>
        </a:ext>
      </dgm:extLst>
    </dgm:pt>
    <dgm:pt modelId="{69A9F4B3-DE47-4561-8F80-B15ABC7A3AB3}" type="parTrans" cxnId="{7A69F273-D0D6-4E17-88B2-C0F97F78AF59}">
      <dgm:prSet/>
      <dgm:spPr/>
      <dgm:t>
        <a:bodyPr/>
        <a:lstStyle/>
        <a:p>
          <a:endParaRPr lang="en-AU"/>
        </a:p>
      </dgm:t>
    </dgm:pt>
    <dgm:pt modelId="{0457573B-B74E-492D-8D69-109E50208133}" type="sibTrans" cxnId="{7A69F273-D0D6-4E17-88B2-C0F97F78AF59}">
      <dgm:prSet/>
      <dgm:spPr/>
      <dgm:t>
        <a:bodyPr/>
        <a:lstStyle/>
        <a:p>
          <a:endParaRPr lang="en-AU"/>
        </a:p>
      </dgm:t>
    </dgm:pt>
    <dgm:pt modelId="{ABF7F302-C5C6-4BAF-8850-072F0BB939F2}">
      <dgm:prSet phldrT="[Text]"/>
      <dgm:spPr/>
      <dgm:t>
        <a:bodyPr/>
        <a:lstStyle/>
        <a:p>
          <a:r>
            <a:rPr lang="en-AU"/>
            <a:t>What is it like?</a:t>
          </a:r>
        </a:p>
      </dgm:t>
      <dgm:extLst>
        <a:ext uri="{E40237B7-FDA0-4F09-8148-C483321AD2D9}">
          <dgm14:cNvPr xmlns:dgm14="http://schemas.microsoft.com/office/drawing/2010/diagram" id="0" name="" descr="What is it like?" title="Graphic organiser"/>
        </a:ext>
      </dgm:extLst>
    </dgm:pt>
    <dgm:pt modelId="{03BB81C6-5985-4E64-A5FA-52586D4129E2}" type="parTrans" cxnId="{38BDD81D-B25E-453D-BD8B-F233E8AD5EC2}">
      <dgm:prSet/>
      <dgm:spPr/>
      <dgm:t>
        <a:bodyPr/>
        <a:lstStyle/>
        <a:p>
          <a:endParaRPr lang="en-AU"/>
        </a:p>
      </dgm:t>
    </dgm:pt>
    <dgm:pt modelId="{E9698358-A72E-4D73-97F1-8B7B824B7D3F}" type="sibTrans" cxnId="{38BDD81D-B25E-453D-BD8B-F233E8AD5EC2}">
      <dgm:prSet/>
      <dgm:spPr/>
      <dgm:t>
        <a:bodyPr/>
        <a:lstStyle/>
        <a:p>
          <a:endParaRPr lang="en-AU"/>
        </a:p>
      </dgm:t>
    </dgm:pt>
    <dgm:pt modelId="{C3E2C7AD-55A7-4232-A79C-B59D40277107}">
      <dgm:prSet phldrT="[Text]"/>
      <dgm:spPr/>
      <dgm:t>
        <a:bodyPr/>
        <a:lstStyle/>
        <a:p>
          <a:r>
            <a:rPr lang="en-AU"/>
            <a:t>What is it different from?</a:t>
          </a:r>
        </a:p>
      </dgm:t>
      <dgm:extLst>
        <a:ext uri="{E40237B7-FDA0-4F09-8148-C483321AD2D9}">
          <dgm14:cNvPr xmlns:dgm14="http://schemas.microsoft.com/office/drawing/2010/diagram" id="0" name="" descr="What is it different from?" title="Graphic organiser"/>
        </a:ext>
      </dgm:extLst>
    </dgm:pt>
    <dgm:pt modelId="{3B1E7F60-6E56-4596-B837-49DC7CC47B07}" type="parTrans" cxnId="{2A768C6D-EEAA-4603-BAE1-DEC9AF8FA198}">
      <dgm:prSet/>
      <dgm:spPr/>
      <dgm:t>
        <a:bodyPr/>
        <a:lstStyle/>
        <a:p>
          <a:endParaRPr lang="en-AU"/>
        </a:p>
      </dgm:t>
    </dgm:pt>
    <dgm:pt modelId="{B0A3E3B1-992E-46DB-A5F7-46EA1C532496}" type="sibTrans" cxnId="{2A768C6D-EEAA-4603-BAE1-DEC9AF8FA198}">
      <dgm:prSet/>
      <dgm:spPr/>
      <dgm:t>
        <a:bodyPr/>
        <a:lstStyle/>
        <a:p>
          <a:endParaRPr lang="en-AU"/>
        </a:p>
      </dgm:t>
    </dgm:pt>
    <dgm:pt modelId="{A699050F-694D-457A-A12D-75F062146359}">
      <dgm:prSet phldrT="[Text]"/>
      <dgm:spPr/>
      <dgm:t>
        <a:bodyPr/>
        <a:lstStyle/>
        <a:p>
          <a:r>
            <a:rPr lang="en-AU"/>
            <a:t>What are some examples?</a:t>
          </a:r>
        </a:p>
      </dgm:t>
      <dgm:extLst>
        <a:ext uri="{E40237B7-FDA0-4F09-8148-C483321AD2D9}">
          <dgm14:cNvPr xmlns:dgm14="http://schemas.microsoft.com/office/drawing/2010/diagram" id="0" name="" descr="What are some examples?" title="Graphic organiser"/>
        </a:ext>
      </dgm:extLst>
    </dgm:pt>
    <dgm:pt modelId="{2E982F73-BD2E-4F1E-B87C-83AA64CD2072}" type="parTrans" cxnId="{9E447097-0945-465A-8301-537AC39A306D}">
      <dgm:prSet/>
      <dgm:spPr/>
      <dgm:t>
        <a:bodyPr/>
        <a:lstStyle/>
        <a:p>
          <a:endParaRPr lang="en-AU"/>
        </a:p>
      </dgm:t>
    </dgm:pt>
    <dgm:pt modelId="{0E82E917-6C04-46DC-A0A1-4571A4507CD7}" type="sibTrans" cxnId="{9E447097-0945-465A-8301-537AC39A306D}">
      <dgm:prSet/>
      <dgm:spPr/>
      <dgm:t>
        <a:bodyPr/>
        <a:lstStyle/>
        <a:p>
          <a:endParaRPr lang="en-AU"/>
        </a:p>
      </dgm:t>
    </dgm:pt>
    <dgm:pt modelId="{19062AE7-5301-4D12-A2D2-0FC5CDBAC776}" type="pres">
      <dgm:prSet presAssocID="{F5F14120-1549-4BB1-91BD-1FECE067BE37}" presName="diagram" presStyleCnt="0">
        <dgm:presLayoutVars>
          <dgm:chMax val="1"/>
          <dgm:dir/>
          <dgm:animLvl val="ctr"/>
          <dgm:resizeHandles val="exact"/>
        </dgm:presLayoutVars>
      </dgm:prSet>
      <dgm:spPr/>
      <dgm:t>
        <a:bodyPr/>
        <a:lstStyle/>
        <a:p>
          <a:endParaRPr lang="en-US"/>
        </a:p>
      </dgm:t>
    </dgm:pt>
    <dgm:pt modelId="{14C249AB-CCEB-46EA-9DD5-55C3FA7A1606}" type="pres">
      <dgm:prSet presAssocID="{F5F14120-1549-4BB1-91BD-1FECE067BE37}" presName="matrix" presStyleCnt="0"/>
      <dgm:spPr/>
    </dgm:pt>
    <dgm:pt modelId="{284695C6-82A1-4CF8-BB57-2A47B5D91E9A}" type="pres">
      <dgm:prSet presAssocID="{F5F14120-1549-4BB1-91BD-1FECE067BE37}" presName="tile1" presStyleLbl="node1" presStyleIdx="0" presStyleCnt="4"/>
      <dgm:spPr/>
      <dgm:t>
        <a:bodyPr/>
        <a:lstStyle/>
        <a:p>
          <a:endParaRPr lang="en-US"/>
        </a:p>
      </dgm:t>
    </dgm:pt>
    <dgm:pt modelId="{A300CD1F-CD47-4685-B4A0-D6CD7278EF6C}" type="pres">
      <dgm:prSet presAssocID="{F5F14120-1549-4BB1-91BD-1FECE067BE37}" presName="tile1text" presStyleLbl="node1" presStyleIdx="0" presStyleCnt="4">
        <dgm:presLayoutVars>
          <dgm:chMax val="0"/>
          <dgm:chPref val="0"/>
          <dgm:bulletEnabled val="1"/>
        </dgm:presLayoutVars>
      </dgm:prSet>
      <dgm:spPr/>
      <dgm:t>
        <a:bodyPr/>
        <a:lstStyle/>
        <a:p>
          <a:endParaRPr lang="en-US"/>
        </a:p>
      </dgm:t>
    </dgm:pt>
    <dgm:pt modelId="{4D084CD1-1C3A-45FD-B1D5-0D7ECA57976D}" type="pres">
      <dgm:prSet presAssocID="{F5F14120-1549-4BB1-91BD-1FECE067BE37}" presName="tile2" presStyleLbl="node1" presStyleIdx="1" presStyleCnt="4"/>
      <dgm:spPr/>
      <dgm:t>
        <a:bodyPr/>
        <a:lstStyle/>
        <a:p>
          <a:endParaRPr lang="en-US"/>
        </a:p>
      </dgm:t>
    </dgm:pt>
    <dgm:pt modelId="{1EE617A1-C2F1-4A3D-A516-CDA5FE8F8A74}" type="pres">
      <dgm:prSet presAssocID="{F5F14120-1549-4BB1-91BD-1FECE067BE37}" presName="tile2text" presStyleLbl="node1" presStyleIdx="1" presStyleCnt="4">
        <dgm:presLayoutVars>
          <dgm:chMax val="0"/>
          <dgm:chPref val="0"/>
          <dgm:bulletEnabled val="1"/>
        </dgm:presLayoutVars>
      </dgm:prSet>
      <dgm:spPr/>
      <dgm:t>
        <a:bodyPr/>
        <a:lstStyle/>
        <a:p>
          <a:endParaRPr lang="en-US"/>
        </a:p>
      </dgm:t>
    </dgm:pt>
    <dgm:pt modelId="{40733648-173F-46A2-B53D-2BF09711693E}" type="pres">
      <dgm:prSet presAssocID="{F5F14120-1549-4BB1-91BD-1FECE067BE37}" presName="tile3" presStyleLbl="node1" presStyleIdx="2" presStyleCnt="4"/>
      <dgm:spPr/>
      <dgm:t>
        <a:bodyPr/>
        <a:lstStyle/>
        <a:p>
          <a:endParaRPr lang="en-US"/>
        </a:p>
      </dgm:t>
    </dgm:pt>
    <dgm:pt modelId="{15941D92-D38D-4DD3-BD2E-D5576EA32414}" type="pres">
      <dgm:prSet presAssocID="{F5F14120-1549-4BB1-91BD-1FECE067BE37}" presName="tile3text" presStyleLbl="node1" presStyleIdx="2" presStyleCnt="4">
        <dgm:presLayoutVars>
          <dgm:chMax val="0"/>
          <dgm:chPref val="0"/>
          <dgm:bulletEnabled val="1"/>
        </dgm:presLayoutVars>
      </dgm:prSet>
      <dgm:spPr/>
      <dgm:t>
        <a:bodyPr/>
        <a:lstStyle/>
        <a:p>
          <a:endParaRPr lang="en-US"/>
        </a:p>
      </dgm:t>
    </dgm:pt>
    <dgm:pt modelId="{88ADFF10-5CE2-4933-AD63-97499493DDE4}" type="pres">
      <dgm:prSet presAssocID="{F5F14120-1549-4BB1-91BD-1FECE067BE37}" presName="tile4" presStyleLbl="node1" presStyleIdx="3" presStyleCnt="4"/>
      <dgm:spPr/>
      <dgm:t>
        <a:bodyPr/>
        <a:lstStyle/>
        <a:p>
          <a:endParaRPr lang="en-US"/>
        </a:p>
      </dgm:t>
    </dgm:pt>
    <dgm:pt modelId="{C3F20E21-228D-46F1-987D-C90C60E60FC9}" type="pres">
      <dgm:prSet presAssocID="{F5F14120-1549-4BB1-91BD-1FECE067BE37}" presName="tile4text" presStyleLbl="node1" presStyleIdx="3" presStyleCnt="4">
        <dgm:presLayoutVars>
          <dgm:chMax val="0"/>
          <dgm:chPref val="0"/>
          <dgm:bulletEnabled val="1"/>
        </dgm:presLayoutVars>
      </dgm:prSet>
      <dgm:spPr/>
      <dgm:t>
        <a:bodyPr/>
        <a:lstStyle/>
        <a:p>
          <a:endParaRPr lang="en-US"/>
        </a:p>
      </dgm:t>
    </dgm:pt>
    <dgm:pt modelId="{7223093F-58F3-4103-A5DC-AFF1943D2CD5}" type="pres">
      <dgm:prSet presAssocID="{F5F14120-1549-4BB1-91BD-1FECE067BE37}" presName="centerTile" presStyleLbl="fgShp" presStyleIdx="0" presStyleCnt="1">
        <dgm:presLayoutVars>
          <dgm:chMax val="0"/>
          <dgm:chPref val="0"/>
        </dgm:presLayoutVars>
      </dgm:prSet>
      <dgm:spPr/>
      <dgm:t>
        <a:bodyPr/>
        <a:lstStyle/>
        <a:p>
          <a:endParaRPr lang="en-US"/>
        </a:p>
      </dgm:t>
    </dgm:pt>
  </dgm:ptLst>
  <dgm:cxnLst>
    <dgm:cxn modelId="{196CB6C9-D3C3-4847-AEFF-799C735B98B8}" type="presOf" srcId="{C0273281-3DFF-4152-B3AB-BAEAFCEF2B8C}" destId="{7223093F-58F3-4103-A5DC-AFF1943D2CD5}" srcOrd="0" destOrd="0" presId="urn:microsoft.com/office/officeart/2005/8/layout/matrix1"/>
    <dgm:cxn modelId="{9AE758E6-E99B-49F0-9B45-D841196EF4D3}" type="presOf" srcId="{A699050F-694D-457A-A12D-75F062146359}" destId="{88ADFF10-5CE2-4933-AD63-97499493DDE4}" srcOrd="0" destOrd="0" presId="urn:microsoft.com/office/officeart/2005/8/layout/matrix1"/>
    <dgm:cxn modelId="{5E6902A3-3CBB-4813-ADE0-DF0F5AF24DD0}" type="presOf" srcId="{ABF7F302-C5C6-4BAF-8850-072F0BB939F2}" destId="{1EE617A1-C2F1-4A3D-A516-CDA5FE8F8A74}" srcOrd="1" destOrd="0" presId="urn:microsoft.com/office/officeart/2005/8/layout/matrix1"/>
    <dgm:cxn modelId="{38BDD81D-B25E-453D-BD8B-F233E8AD5EC2}" srcId="{C0273281-3DFF-4152-B3AB-BAEAFCEF2B8C}" destId="{ABF7F302-C5C6-4BAF-8850-072F0BB939F2}" srcOrd="1" destOrd="0" parTransId="{03BB81C6-5985-4E64-A5FA-52586D4129E2}" sibTransId="{E9698358-A72E-4D73-97F1-8B7B824B7D3F}"/>
    <dgm:cxn modelId="{7A69F273-D0D6-4E17-88B2-C0F97F78AF59}" srcId="{C0273281-3DFF-4152-B3AB-BAEAFCEF2B8C}" destId="{B8C6BF43-B37E-4807-ADCE-79269B97FCDA}" srcOrd="0" destOrd="0" parTransId="{69A9F4B3-DE47-4561-8F80-B15ABC7A3AB3}" sibTransId="{0457573B-B74E-492D-8D69-109E50208133}"/>
    <dgm:cxn modelId="{0EA4F95A-89A6-43D8-99D6-E6C665A06FBF}" type="presOf" srcId="{C3E2C7AD-55A7-4232-A79C-B59D40277107}" destId="{15941D92-D38D-4DD3-BD2E-D5576EA32414}" srcOrd="1" destOrd="0" presId="urn:microsoft.com/office/officeart/2005/8/layout/matrix1"/>
    <dgm:cxn modelId="{9E447097-0945-465A-8301-537AC39A306D}" srcId="{C0273281-3DFF-4152-B3AB-BAEAFCEF2B8C}" destId="{A699050F-694D-457A-A12D-75F062146359}" srcOrd="3" destOrd="0" parTransId="{2E982F73-BD2E-4F1E-B87C-83AA64CD2072}" sibTransId="{0E82E917-6C04-46DC-A0A1-4571A4507CD7}"/>
    <dgm:cxn modelId="{69F10261-BDB9-48C2-A31D-A0C596F5B7E4}" type="presOf" srcId="{A699050F-694D-457A-A12D-75F062146359}" destId="{C3F20E21-228D-46F1-987D-C90C60E60FC9}" srcOrd="1" destOrd="0" presId="urn:microsoft.com/office/officeart/2005/8/layout/matrix1"/>
    <dgm:cxn modelId="{0076FD0C-F5DE-4318-A5B1-C2996DC8ACD6}" type="presOf" srcId="{C3E2C7AD-55A7-4232-A79C-B59D40277107}" destId="{40733648-173F-46A2-B53D-2BF09711693E}" srcOrd="0" destOrd="0" presId="urn:microsoft.com/office/officeart/2005/8/layout/matrix1"/>
    <dgm:cxn modelId="{A57267B5-A673-47CC-A22D-81CAA2E59C70}" type="presOf" srcId="{F5F14120-1549-4BB1-91BD-1FECE067BE37}" destId="{19062AE7-5301-4D12-A2D2-0FC5CDBAC776}" srcOrd="0" destOrd="0" presId="urn:microsoft.com/office/officeart/2005/8/layout/matrix1"/>
    <dgm:cxn modelId="{54392050-9590-456E-8509-D2ADF51E5B6A}" type="presOf" srcId="{ABF7F302-C5C6-4BAF-8850-072F0BB939F2}" destId="{4D084CD1-1C3A-45FD-B1D5-0D7ECA57976D}" srcOrd="0" destOrd="0" presId="urn:microsoft.com/office/officeart/2005/8/layout/matrix1"/>
    <dgm:cxn modelId="{5CDDAB51-C809-4DE7-92A8-F6F055DABF17}" type="presOf" srcId="{B8C6BF43-B37E-4807-ADCE-79269B97FCDA}" destId="{284695C6-82A1-4CF8-BB57-2A47B5D91E9A}" srcOrd="0" destOrd="0" presId="urn:microsoft.com/office/officeart/2005/8/layout/matrix1"/>
    <dgm:cxn modelId="{9E43899C-27C3-43E1-AE21-7C4A72EAF5E1}" srcId="{F5F14120-1549-4BB1-91BD-1FECE067BE37}" destId="{C0273281-3DFF-4152-B3AB-BAEAFCEF2B8C}" srcOrd="0" destOrd="0" parTransId="{E04BE587-668C-41C2-8D14-9DF6AFBAB4E7}" sibTransId="{F20501CA-6C45-434E-A5DB-FEEF8C26753B}"/>
    <dgm:cxn modelId="{85B63076-5748-4949-9965-4AB201C660D0}" type="presOf" srcId="{B8C6BF43-B37E-4807-ADCE-79269B97FCDA}" destId="{A300CD1F-CD47-4685-B4A0-D6CD7278EF6C}" srcOrd="1" destOrd="0" presId="urn:microsoft.com/office/officeart/2005/8/layout/matrix1"/>
    <dgm:cxn modelId="{2A768C6D-EEAA-4603-BAE1-DEC9AF8FA198}" srcId="{C0273281-3DFF-4152-B3AB-BAEAFCEF2B8C}" destId="{C3E2C7AD-55A7-4232-A79C-B59D40277107}" srcOrd="2" destOrd="0" parTransId="{3B1E7F60-6E56-4596-B837-49DC7CC47B07}" sibTransId="{B0A3E3B1-992E-46DB-A5F7-46EA1C532496}"/>
    <dgm:cxn modelId="{A7DDB66F-86BF-4A29-8455-5FDE251785F9}" type="presParOf" srcId="{19062AE7-5301-4D12-A2D2-0FC5CDBAC776}" destId="{14C249AB-CCEB-46EA-9DD5-55C3FA7A1606}" srcOrd="0" destOrd="0" presId="urn:microsoft.com/office/officeart/2005/8/layout/matrix1"/>
    <dgm:cxn modelId="{A16277A5-CD64-4A36-9966-3B35D2668336}" type="presParOf" srcId="{14C249AB-CCEB-46EA-9DD5-55C3FA7A1606}" destId="{284695C6-82A1-4CF8-BB57-2A47B5D91E9A}" srcOrd="0" destOrd="0" presId="urn:microsoft.com/office/officeart/2005/8/layout/matrix1"/>
    <dgm:cxn modelId="{96754839-2ABA-4584-A027-57337A7FB021}" type="presParOf" srcId="{14C249AB-CCEB-46EA-9DD5-55C3FA7A1606}" destId="{A300CD1F-CD47-4685-B4A0-D6CD7278EF6C}" srcOrd="1" destOrd="0" presId="urn:microsoft.com/office/officeart/2005/8/layout/matrix1"/>
    <dgm:cxn modelId="{8140DFF4-CD9A-45B1-8966-73F758B6FE21}" type="presParOf" srcId="{14C249AB-CCEB-46EA-9DD5-55C3FA7A1606}" destId="{4D084CD1-1C3A-45FD-B1D5-0D7ECA57976D}" srcOrd="2" destOrd="0" presId="urn:microsoft.com/office/officeart/2005/8/layout/matrix1"/>
    <dgm:cxn modelId="{827C2EE6-E092-4A84-BFA4-4542FD53B952}" type="presParOf" srcId="{14C249AB-CCEB-46EA-9DD5-55C3FA7A1606}" destId="{1EE617A1-C2F1-4A3D-A516-CDA5FE8F8A74}" srcOrd="3" destOrd="0" presId="urn:microsoft.com/office/officeart/2005/8/layout/matrix1"/>
    <dgm:cxn modelId="{2A3B482A-93FE-43A9-BA36-9EB906D1BF96}" type="presParOf" srcId="{14C249AB-CCEB-46EA-9DD5-55C3FA7A1606}" destId="{40733648-173F-46A2-B53D-2BF09711693E}" srcOrd="4" destOrd="0" presId="urn:microsoft.com/office/officeart/2005/8/layout/matrix1"/>
    <dgm:cxn modelId="{F5EFE19D-8852-4C36-9689-87FD7C837238}" type="presParOf" srcId="{14C249AB-CCEB-46EA-9DD5-55C3FA7A1606}" destId="{15941D92-D38D-4DD3-BD2E-D5576EA32414}" srcOrd="5" destOrd="0" presId="urn:microsoft.com/office/officeart/2005/8/layout/matrix1"/>
    <dgm:cxn modelId="{8E889D50-22F8-4A1C-A71A-86A590D68D86}" type="presParOf" srcId="{14C249AB-CCEB-46EA-9DD5-55C3FA7A1606}" destId="{88ADFF10-5CE2-4933-AD63-97499493DDE4}" srcOrd="6" destOrd="0" presId="urn:microsoft.com/office/officeart/2005/8/layout/matrix1"/>
    <dgm:cxn modelId="{B0CC720C-FA7C-47B9-9D8F-2AF84B20BFF9}" type="presParOf" srcId="{14C249AB-CCEB-46EA-9DD5-55C3FA7A1606}" destId="{C3F20E21-228D-46F1-987D-C90C60E60FC9}" srcOrd="7" destOrd="0" presId="urn:microsoft.com/office/officeart/2005/8/layout/matrix1"/>
    <dgm:cxn modelId="{1117EE7D-57BF-4A8C-A409-86357D15BC7C}" type="presParOf" srcId="{19062AE7-5301-4D12-A2D2-0FC5CDBAC776}" destId="{7223093F-58F3-4103-A5DC-AFF1943D2CD5}" srcOrd="1" destOrd="0" presId="urn:microsoft.com/office/officeart/2005/8/layout/matrix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4695C6-82A1-4CF8-BB57-2A47B5D91E9A}">
      <dsp:nvSpPr>
        <dsp:cNvPr id="0" name=""/>
        <dsp:cNvSpPr/>
      </dsp:nvSpPr>
      <dsp:spPr>
        <a:xfrm rot="16200000">
          <a:off x="571500" y="-571500"/>
          <a:ext cx="1600200" cy="2743200"/>
        </a:xfrm>
        <a:prstGeom prst="round1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AU" sz="1600" kern="1200"/>
            <a:t>What is it?</a:t>
          </a:r>
        </a:p>
      </dsp:txBody>
      <dsp:txXfrm rot="5400000">
        <a:off x="-1" y="1"/>
        <a:ext cx="2743200" cy="1200150"/>
      </dsp:txXfrm>
    </dsp:sp>
    <dsp:sp modelId="{4D084CD1-1C3A-45FD-B1D5-0D7ECA57976D}">
      <dsp:nvSpPr>
        <dsp:cNvPr id="0" name=""/>
        <dsp:cNvSpPr/>
      </dsp:nvSpPr>
      <dsp:spPr>
        <a:xfrm>
          <a:off x="2743200" y="0"/>
          <a:ext cx="2743200" cy="1600200"/>
        </a:xfrm>
        <a:prstGeom prst="round1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AU" sz="1600" kern="1200"/>
            <a:t>What is it like?</a:t>
          </a:r>
        </a:p>
      </dsp:txBody>
      <dsp:txXfrm>
        <a:off x="2743200" y="0"/>
        <a:ext cx="2743200" cy="1200150"/>
      </dsp:txXfrm>
    </dsp:sp>
    <dsp:sp modelId="{40733648-173F-46A2-B53D-2BF09711693E}">
      <dsp:nvSpPr>
        <dsp:cNvPr id="0" name=""/>
        <dsp:cNvSpPr/>
      </dsp:nvSpPr>
      <dsp:spPr>
        <a:xfrm rot="10800000">
          <a:off x="0" y="1600200"/>
          <a:ext cx="2743200" cy="1600200"/>
        </a:xfrm>
        <a:prstGeom prst="round1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AU" sz="1600" kern="1200"/>
            <a:t>What is it different from?</a:t>
          </a:r>
        </a:p>
      </dsp:txBody>
      <dsp:txXfrm rot="10800000">
        <a:off x="0" y="2000250"/>
        <a:ext cx="2743200" cy="1200150"/>
      </dsp:txXfrm>
    </dsp:sp>
    <dsp:sp modelId="{88ADFF10-5CE2-4933-AD63-97499493DDE4}">
      <dsp:nvSpPr>
        <dsp:cNvPr id="0" name=""/>
        <dsp:cNvSpPr/>
      </dsp:nvSpPr>
      <dsp:spPr>
        <a:xfrm rot="5400000">
          <a:off x="3314700" y="1028700"/>
          <a:ext cx="1600200" cy="2743200"/>
        </a:xfrm>
        <a:prstGeom prst="round1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AU" sz="1600" kern="1200"/>
            <a:t>What are some examples?</a:t>
          </a:r>
        </a:p>
      </dsp:txBody>
      <dsp:txXfrm rot="-5400000">
        <a:off x="2743200" y="2000250"/>
        <a:ext cx="2743200" cy="1200150"/>
      </dsp:txXfrm>
    </dsp:sp>
    <dsp:sp modelId="{7223093F-58F3-4103-A5DC-AFF1943D2CD5}">
      <dsp:nvSpPr>
        <dsp:cNvPr id="0" name=""/>
        <dsp:cNvSpPr/>
      </dsp:nvSpPr>
      <dsp:spPr>
        <a:xfrm>
          <a:off x="1920240" y="1200150"/>
          <a:ext cx="1645920" cy="800100"/>
        </a:xfrm>
        <a:prstGeom prst="roundRect">
          <a:avLst/>
        </a:prstGeom>
        <a:solidFill>
          <a:schemeClr val="dk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AU" sz="1600" kern="1200"/>
            <a:t>Word:_________ </a:t>
          </a:r>
        </a:p>
      </dsp:txBody>
      <dsp:txXfrm>
        <a:off x="1959298" y="1239208"/>
        <a:ext cx="1567804" cy="721984"/>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3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b - unpacking phase curious student booklet -</dc:title>
  <dc:subject/>
  <dc:creator>Vas Ratusau</dc:creator>
  <cp:keywords>Stage 6</cp:keywords>
  <dc:description/>
  <cp:lastModifiedBy>Vas Ratusau</cp:lastModifiedBy>
  <cp:revision>2</cp:revision>
  <dcterms:created xsi:type="dcterms:W3CDTF">2020-11-19T20:21:00Z</dcterms:created>
  <dcterms:modified xsi:type="dcterms:W3CDTF">2020-11-19T20:21:00Z</dcterms:modified>
  <cp:category/>
</cp:coreProperties>
</file>